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E16A3" w14:textId="1B04F8C9" w:rsidR="00276A67" w:rsidRPr="00276A67" w:rsidRDefault="009F3499" w:rsidP="00276A67">
      <w:pPr>
        <w:spacing w:line="240" w:lineRule="atLeas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b/>
          <w:bCs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E6D6251" wp14:editId="475ADC80">
                <wp:simplePos x="0" y="0"/>
                <wp:positionH relativeFrom="column">
                  <wp:posOffset>4972050</wp:posOffset>
                </wp:positionH>
                <wp:positionV relativeFrom="paragraph">
                  <wp:posOffset>-1035685</wp:posOffset>
                </wp:positionV>
                <wp:extent cx="1427480" cy="436880"/>
                <wp:effectExtent l="0" t="0" r="1270" b="1905"/>
                <wp:wrapNone/>
                <wp:docPr id="115995573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748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40EB1F" w14:textId="2036BBAD" w:rsidR="009F3499" w:rsidRPr="00013842" w:rsidRDefault="009F3499" w:rsidP="009F3499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013842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FORM: GS-0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8</w:t>
                            </w:r>
                            <w:r w:rsidR="00892B66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v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E6D625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91.5pt;margin-top:-81.55pt;width:112.4pt;height:34.4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" stroked="f" strokeweight="0">
                <v:textbox style="mso-fit-shape-to-text:t">
                  <w:txbxContent>
                    <w:p w14:paraId="4640EB1F" w14:textId="2036BBAD" w:rsidR="009F3499" w:rsidRPr="00013842" w:rsidRDefault="009F3499" w:rsidP="009F3499">
                      <w:pPr>
                        <w:jc w:val="right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013842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>FORM: GS-0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>8</w:t>
                      </w:r>
                      <w:r w:rsidR="00892B66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 xml:space="preserve"> (v1)</w:t>
                      </w:r>
                    </w:p>
                  </w:txbxContent>
                </v:textbox>
              </v:shape>
            </w:pict>
          </mc:Fallback>
        </mc:AlternateContent>
      </w:r>
      <w:r w:rsidR="008F7AD2" w:rsidRPr="00276A67">
        <w:rPr>
          <w:rFonts w:ascii="Times New Roman" w:hAnsi="Times New Roman" w:cs="Times New Roman"/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139B85FE" wp14:editId="6C3EA976">
                <wp:simplePos x="0" y="0"/>
                <wp:positionH relativeFrom="column">
                  <wp:posOffset>2558083</wp:posOffset>
                </wp:positionH>
                <wp:positionV relativeFrom="paragraph">
                  <wp:posOffset>160020</wp:posOffset>
                </wp:positionV>
                <wp:extent cx="3814013" cy="0"/>
                <wp:effectExtent l="0" t="0" r="1524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401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4D1C86" id="Straight Connector 3" o:spid="_x0000_s1026" style="position:absolute;z-index: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1.4pt,12.6pt" to="501.7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" strokecolor="#4579b8 [3044]"/>
            </w:pict>
          </mc:Fallback>
        </mc:AlternateContent>
      </w:r>
      <w:r w:rsidR="00FA5928" w:rsidRPr="00276A67">
        <w:rPr>
          <w:rFonts w:ascii="Times New Roman" w:hAnsi="Times New Roman" w:cs="Times New Roman"/>
          <w:b/>
          <w:bCs/>
        </w:rPr>
        <w:t>1.</w:t>
      </w:r>
      <w:r w:rsidR="004628FF">
        <w:rPr>
          <w:rFonts w:ascii="Times New Roman" w:hAnsi="Times New Roman" w:cs="Times New Roman"/>
        </w:rPr>
        <w:t xml:space="preserve">  </w:t>
      </w:r>
      <w:r w:rsidR="00FA5928">
        <w:rPr>
          <w:rFonts w:ascii="Times New Roman" w:hAnsi="Times New Roman" w:cs="Times New Roman"/>
        </w:rPr>
        <w:tab/>
      </w:r>
      <w:r w:rsidR="00527A17" w:rsidRPr="008F19AD">
        <w:rPr>
          <w:rFonts w:ascii="Times New Roman" w:hAnsi="Times New Roman" w:cs="Times New Roman"/>
        </w:rPr>
        <w:t>Master of Science in</w:t>
      </w:r>
      <w:r w:rsidR="008F19AD">
        <w:rPr>
          <w:rFonts w:ascii="Times New Roman" w:hAnsi="Times New Roman" w:cs="Times New Roman"/>
        </w:rPr>
        <w:t xml:space="preserve"> </w:t>
      </w:r>
      <w:r w:rsidR="00276A67" w:rsidRPr="00276A67">
        <w:rPr>
          <w:rFonts w:ascii="Times New Roman" w:hAnsi="Times New Roman" w:cs="Times New Roman"/>
        </w:rPr>
        <w:tab/>
      </w:r>
      <w:r w:rsidR="00276A67" w:rsidRPr="00276A67">
        <w:rPr>
          <w:rFonts w:ascii="Times New Roman" w:hAnsi="Times New Roman" w:cs="Times New Roman"/>
        </w:rPr>
        <w:tab/>
      </w:r>
      <w:r w:rsidR="00276A67" w:rsidRPr="00276A67">
        <w:rPr>
          <w:rFonts w:ascii="Times New Roman" w:hAnsi="Times New Roman" w:cs="Times New Roman"/>
        </w:rPr>
        <w:tab/>
      </w:r>
    </w:p>
    <w:p w14:paraId="58C9F587" w14:textId="2313695F" w:rsidR="00527A17" w:rsidRPr="008F19AD" w:rsidRDefault="008F7AD2" w:rsidP="00276A67">
      <w:pPr>
        <w:spacing w:line="24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794E5F19" wp14:editId="3AF8023D">
                <wp:simplePos x="0" y="0"/>
                <wp:positionH relativeFrom="column">
                  <wp:posOffset>1173480</wp:posOffset>
                </wp:positionH>
                <wp:positionV relativeFrom="paragraph">
                  <wp:posOffset>154940</wp:posOffset>
                </wp:positionV>
                <wp:extent cx="2295525" cy="0"/>
                <wp:effectExtent l="0" t="0" r="952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955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7E4F37F" id="Straight Connector 4" o:spid="_x0000_s1026" style="position:absolute;z-index:2516367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2.4pt,12.2pt" to="273.1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" strokecolor="#4579b8 [3044]"/>
            </w:pict>
          </mc:Fallback>
        </mc:AlternateContent>
      </w: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651C3FC1" wp14:editId="577AA710">
                <wp:simplePos x="0" y="0"/>
                <wp:positionH relativeFrom="column">
                  <wp:posOffset>4640580</wp:posOffset>
                </wp:positionH>
                <wp:positionV relativeFrom="paragraph">
                  <wp:posOffset>145415</wp:posOffset>
                </wp:positionV>
                <wp:extent cx="1743075" cy="0"/>
                <wp:effectExtent l="0" t="0" r="952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3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1E767A6" id="Straight Connector 7" o:spid="_x0000_s1026" style="position:absolute;z-index:251638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5.4pt,11.45pt" to="502.6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" strokecolor="#4579b8 [3044]"/>
            </w:pict>
          </mc:Fallback>
        </mc:AlternateContent>
      </w:r>
      <w:r w:rsidR="004628FF">
        <w:rPr>
          <w:rFonts w:ascii="Times New Roman" w:hAnsi="Times New Roman" w:cs="Times New Roman"/>
        </w:rPr>
        <w:t xml:space="preserve">     </w:t>
      </w:r>
      <w:r w:rsidR="00527A17" w:rsidRPr="008F19AD">
        <w:rPr>
          <w:rFonts w:ascii="Times New Roman" w:hAnsi="Times New Roman" w:cs="Times New Roman"/>
        </w:rPr>
        <w:t xml:space="preserve"> </w:t>
      </w:r>
      <w:r w:rsidR="00527A17" w:rsidRPr="008F19AD">
        <w:rPr>
          <w:rFonts w:ascii="Times New Roman" w:hAnsi="Times New Roman" w:cs="Times New Roman"/>
        </w:rPr>
        <w:tab/>
        <w:t>Department:</w:t>
      </w:r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  <w:bookmarkStart w:id="0" w:name="_Hlk131713514"/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  <w:r w:rsidR="00BC30EF">
        <w:rPr>
          <w:rFonts w:ascii="Times New Roman" w:hAnsi="Times New Roman" w:cs="Times New Roman"/>
        </w:rPr>
        <w:t xml:space="preserve"> </w:t>
      </w:r>
      <w:bookmarkEnd w:id="0"/>
      <w:r w:rsidR="00DD38E9">
        <w:rPr>
          <w:rFonts w:ascii="Times New Roman" w:hAnsi="Times New Roman" w:cs="Times New Roman"/>
        </w:rPr>
        <w:tab/>
      </w:r>
      <w:r w:rsidR="00527A17" w:rsidRPr="008F19AD">
        <w:rPr>
          <w:rFonts w:ascii="Times New Roman" w:hAnsi="Times New Roman" w:cs="Times New Roman"/>
        </w:rPr>
        <w:t xml:space="preserve"> Course Code:</w:t>
      </w:r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</w:p>
    <w:p w14:paraId="56DD26AA" w14:textId="61D50FA4" w:rsidR="00465589" w:rsidRPr="008F19AD" w:rsidRDefault="008F7AD2" w:rsidP="00465589">
      <w:pPr>
        <w:spacing w:line="24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E576743" wp14:editId="29F405C7">
                <wp:simplePos x="0" y="0"/>
                <wp:positionH relativeFrom="column">
                  <wp:posOffset>1287780</wp:posOffset>
                </wp:positionH>
                <wp:positionV relativeFrom="paragraph">
                  <wp:posOffset>159385</wp:posOffset>
                </wp:positionV>
                <wp:extent cx="2181225" cy="1"/>
                <wp:effectExtent l="0" t="0" r="952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81225" cy="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9B6B58" id="Straight Connector 5" o:spid="_x0000_s1026" style="position:absolute;flip:y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4pt,12.55pt" to="273.1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" strokecolor="#4579b8 [3044]"/>
            </w:pict>
          </mc:Fallback>
        </mc:AlternateContent>
      </w: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FF20F50" wp14:editId="1ED13C27">
                <wp:simplePos x="0" y="0"/>
                <wp:positionH relativeFrom="column">
                  <wp:posOffset>4764405</wp:posOffset>
                </wp:positionH>
                <wp:positionV relativeFrom="paragraph">
                  <wp:posOffset>149860</wp:posOffset>
                </wp:positionV>
                <wp:extent cx="1616075" cy="0"/>
                <wp:effectExtent l="0" t="0" r="2222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6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31D50A7" id="Straight Connector 8" o:spid="_x0000_s1026" style="position:absolute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5.15pt,11.8pt" to="502.4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" strokecolor="#4579b8 [3044]"/>
            </w:pict>
          </mc:Fallback>
        </mc:AlternateContent>
      </w:r>
      <w:r w:rsidR="004628FF">
        <w:rPr>
          <w:rFonts w:ascii="Times New Roman" w:hAnsi="Times New Roman" w:cs="Times New Roman"/>
        </w:rPr>
        <w:t xml:space="preserve">     </w:t>
      </w:r>
      <w:r w:rsidR="00465589" w:rsidRPr="008F19AD">
        <w:rPr>
          <w:rFonts w:ascii="Times New Roman" w:hAnsi="Times New Roman" w:cs="Times New Roman"/>
        </w:rPr>
        <w:tab/>
      </w:r>
      <w:r w:rsidR="00527A17" w:rsidRPr="008F19AD">
        <w:rPr>
          <w:rFonts w:ascii="Times New Roman" w:hAnsi="Times New Roman" w:cs="Times New Roman"/>
        </w:rPr>
        <w:t>Student</w:t>
      </w:r>
      <w:r w:rsidR="00432FD0">
        <w:rPr>
          <w:rFonts w:ascii="Times New Roman" w:hAnsi="Times New Roman" w:cs="Times New Roman"/>
        </w:rPr>
        <w:t>’s</w:t>
      </w:r>
      <w:r w:rsidR="008A0A33" w:rsidRPr="008F19AD">
        <w:rPr>
          <w:rFonts w:ascii="Times New Roman" w:hAnsi="Times New Roman" w:cs="Times New Roman"/>
        </w:rPr>
        <w:t xml:space="preserve"> Name</w:t>
      </w:r>
      <w:r w:rsidR="001D3334">
        <w:rPr>
          <w:rFonts w:ascii="Times New Roman" w:hAnsi="Times New Roman" w:cs="Times New Roman"/>
        </w:rPr>
        <w:t>:</w:t>
      </w:r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  <w:r w:rsidR="00527A17" w:rsidRPr="008F19AD">
        <w:rPr>
          <w:rFonts w:ascii="Times New Roman" w:hAnsi="Times New Roman" w:cs="Times New Roman"/>
        </w:rPr>
        <w:t xml:space="preserve"> Registration</w:t>
      </w:r>
      <w:r w:rsidR="00465589" w:rsidRPr="008F19AD">
        <w:rPr>
          <w:rFonts w:ascii="Times New Roman" w:hAnsi="Times New Roman" w:cs="Times New Roman"/>
        </w:rPr>
        <w:t xml:space="preserve"> No: </w:t>
      </w:r>
    </w:p>
    <w:p w14:paraId="7D2133CD" w14:textId="56D43149" w:rsidR="00465589" w:rsidRPr="008F19AD" w:rsidRDefault="008F7AD2" w:rsidP="00527A17">
      <w:pPr>
        <w:spacing w:line="24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272628A" wp14:editId="118E654F">
                <wp:simplePos x="0" y="0"/>
                <wp:positionH relativeFrom="column">
                  <wp:posOffset>1135380</wp:posOffset>
                </wp:positionH>
                <wp:positionV relativeFrom="paragraph">
                  <wp:posOffset>144780</wp:posOffset>
                </wp:positionV>
                <wp:extent cx="2333625" cy="0"/>
                <wp:effectExtent l="0" t="0" r="952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336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2E9FBA" id="Straight Connector 6" o:spid="_x0000_s1026" style="position:absolute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9.4pt,11.4pt" to="273.1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" strokecolor="#4579b8 [3044]"/>
            </w:pict>
          </mc:Fallback>
        </mc:AlternateContent>
      </w: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EF76395" wp14:editId="5BFD5D56">
                <wp:simplePos x="0" y="0"/>
                <wp:positionH relativeFrom="column">
                  <wp:posOffset>5067300</wp:posOffset>
                </wp:positionH>
                <wp:positionV relativeFrom="paragraph">
                  <wp:posOffset>144780</wp:posOffset>
                </wp:positionV>
                <wp:extent cx="1304925" cy="0"/>
                <wp:effectExtent l="0" t="0" r="952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49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9B9C773" id="Straight Connector 9" o:spid="_x0000_s1026" style="position:absolute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9pt,11.4pt" to="501.7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" strokecolor="#4579b8 [3044]"/>
            </w:pict>
          </mc:Fallback>
        </mc:AlternateContent>
      </w:r>
      <w:r w:rsidR="004628FF">
        <w:rPr>
          <w:rFonts w:ascii="Times New Roman" w:hAnsi="Times New Roman" w:cs="Times New Roman"/>
        </w:rPr>
        <w:t xml:space="preserve">     </w:t>
      </w:r>
      <w:r w:rsidR="00465589" w:rsidRPr="008F19AD">
        <w:rPr>
          <w:rFonts w:ascii="Times New Roman" w:hAnsi="Times New Roman" w:cs="Times New Roman"/>
        </w:rPr>
        <w:t xml:space="preserve"> </w:t>
      </w:r>
      <w:r w:rsidR="00527A17" w:rsidRPr="008F19AD">
        <w:rPr>
          <w:rFonts w:ascii="Times New Roman" w:hAnsi="Times New Roman" w:cs="Times New Roman"/>
        </w:rPr>
        <w:tab/>
        <w:t>Supervisor:</w:t>
      </w:r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  <w:r w:rsidR="001D3334">
        <w:rPr>
          <w:rFonts w:ascii="Times New Roman" w:hAnsi="Times New Roman" w:cs="Times New Roman"/>
        </w:rPr>
        <w:tab/>
      </w:r>
      <w:r w:rsidR="004628FF">
        <w:rPr>
          <w:rFonts w:ascii="Times New Roman" w:hAnsi="Times New Roman" w:cs="Times New Roman"/>
        </w:rPr>
        <w:t xml:space="preserve"> </w:t>
      </w:r>
      <w:r w:rsidR="00DD38E9">
        <w:rPr>
          <w:rFonts w:ascii="Times New Roman" w:hAnsi="Times New Roman" w:cs="Times New Roman"/>
        </w:rPr>
        <w:tab/>
      </w:r>
      <w:r w:rsidR="00527A17" w:rsidRPr="008F19AD">
        <w:rPr>
          <w:rFonts w:ascii="Times New Roman" w:hAnsi="Times New Roman" w:cs="Times New Roman"/>
        </w:rPr>
        <w:t xml:space="preserve"> Date of Examination</w:t>
      </w:r>
      <w:r w:rsidR="00465589" w:rsidRPr="008F19AD">
        <w:rPr>
          <w:rFonts w:ascii="Times New Roman" w:hAnsi="Times New Roman" w:cs="Times New Roman"/>
        </w:rPr>
        <w:t>:</w:t>
      </w:r>
    </w:p>
    <w:p w14:paraId="7DCD3CD3" w14:textId="1783730E" w:rsidR="00A02B3A" w:rsidRDefault="008F7AD2" w:rsidP="00FD100D">
      <w:pPr>
        <w:spacing w:line="24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19928A7" wp14:editId="21F29CC9">
                <wp:simplePos x="0" y="0"/>
                <wp:positionH relativeFrom="column">
                  <wp:posOffset>1515110</wp:posOffset>
                </wp:positionH>
                <wp:positionV relativeFrom="paragraph">
                  <wp:posOffset>156845</wp:posOffset>
                </wp:positionV>
                <wp:extent cx="4860532" cy="5938"/>
                <wp:effectExtent l="0" t="0" r="16510" b="3238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60532" cy="59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4BB594" id="Straight Connector 22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9.3pt,12.35pt" to="502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" strokecolor="#4579b8 [3044]"/>
            </w:pict>
          </mc:Fallback>
        </mc:AlternateContent>
      </w:r>
      <w:r w:rsidR="004628FF">
        <w:rPr>
          <w:rFonts w:ascii="Times New Roman" w:hAnsi="Times New Roman" w:cs="Times New Roman"/>
        </w:rPr>
        <w:t xml:space="preserve">     </w:t>
      </w:r>
      <w:r w:rsidR="00465589" w:rsidRPr="008F19AD">
        <w:rPr>
          <w:rFonts w:ascii="Times New Roman" w:hAnsi="Times New Roman" w:cs="Times New Roman"/>
        </w:rPr>
        <w:tab/>
      </w:r>
      <w:r w:rsidR="00A02B3A" w:rsidRPr="008F19AD">
        <w:rPr>
          <w:rFonts w:ascii="Times New Roman" w:hAnsi="Times New Roman" w:cs="Times New Roman"/>
        </w:rPr>
        <w:t>Title of the</w:t>
      </w:r>
      <w:r w:rsidR="00AD220F" w:rsidRPr="008F19AD">
        <w:rPr>
          <w:rFonts w:ascii="Times New Roman" w:hAnsi="Times New Roman" w:cs="Times New Roman"/>
        </w:rPr>
        <w:t xml:space="preserve"> </w:t>
      </w:r>
      <w:r w:rsidR="00465589" w:rsidRPr="008F19AD">
        <w:rPr>
          <w:rFonts w:ascii="Times New Roman" w:hAnsi="Times New Roman" w:cs="Times New Roman"/>
        </w:rPr>
        <w:t>Thesis:</w:t>
      </w:r>
    </w:p>
    <w:p w14:paraId="45A36682" w14:textId="77777777" w:rsidR="00FD100D" w:rsidRDefault="008F7AD2" w:rsidP="00FD100D">
      <w:pPr>
        <w:spacing w:line="24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360EF98" wp14:editId="73759E1D">
                <wp:simplePos x="0" y="0"/>
                <wp:positionH relativeFrom="column">
                  <wp:posOffset>459105</wp:posOffset>
                </wp:positionH>
                <wp:positionV relativeFrom="paragraph">
                  <wp:posOffset>208280</wp:posOffset>
                </wp:positionV>
                <wp:extent cx="5918216" cy="5715"/>
                <wp:effectExtent l="0" t="0" r="25400" b="3238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8216" cy="57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14A02F" id="Straight Connector 27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.15pt,16.4pt" to="502.15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" strokecolor="#4579b8 [3044]"/>
            </w:pict>
          </mc:Fallback>
        </mc:AlternateContent>
      </w:r>
      <w:r w:rsidR="00127547" w:rsidRPr="00127547"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3CD0AE9A" wp14:editId="3A95D431">
                <wp:simplePos x="0" y="0"/>
                <wp:positionH relativeFrom="column">
                  <wp:posOffset>449580</wp:posOffset>
                </wp:positionH>
                <wp:positionV relativeFrom="paragraph">
                  <wp:posOffset>176530</wp:posOffset>
                </wp:positionV>
                <wp:extent cx="4391025" cy="200025"/>
                <wp:effectExtent l="0" t="0" r="9525" b="9525"/>
                <wp:wrapNone/>
                <wp:docPr id="3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10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DDF9C4" w14:textId="77777777" w:rsidR="00127547" w:rsidRPr="00127547" w:rsidRDefault="0012754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27547">
                              <w:rPr>
                                <w:sz w:val="16"/>
                                <w:szCs w:val="16"/>
                              </w:rPr>
                              <w:t>Title must be same as notified by Registrar Office Principal Seat Islamab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0AE9A" id="Text Box 2" o:spid="_x0000_s1027" type="#_x0000_t202" style="position:absolute;left:0;text-align:left;margin-left:35.4pt;margin-top:13.9pt;width:345.75pt;height:15.7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" stroked="f">
                <v:textbox>
                  <w:txbxContent>
                    <w:p w14:paraId="17DDF9C4" w14:textId="77777777" w:rsidR="00127547" w:rsidRPr="00127547" w:rsidRDefault="00127547">
                      <w:pPr>
                        <w:rPr>
                          <w:sz w:val="16"/>
                          <w:szCs w:val="16"/>
                        </w:rPr>
                      </w:pPr>
                      <w:r w:rsidRPr="00127547">
                        <w:rPr>
                          <w:sz w:val="16"/>
                          <w:szCs w:val="16"/>
                        </w:rPr>
                        <w:t>Title must be same as notified by Registrar Office Principal Seat Islamabad</w:t>
                      </w:r>
                    </w:p>
                  </w:txbxContent>
                </v:textbox>
              </v:shape>
            </w:pict>
          </mc:Fallback>
        </mc:AlternateContent>
      </w:r>
      <w:r w:rsidR="00FD100D">
        <w:rPr>
          <w:rFonts w:ascii="Times New Roman" w:hAnsi="Times New Roman" w:cs="Times New Roman"/>
        </w:rPr>
        <w:tab/>
      </w:r>
    </w:p>
    <w:p w14:paraId="28A06CCF" w14:textId="77777777" w:rsidR="0077239C" w:rsidRDefault="0077239C" w:rsidP="00F04A49">
      <w:pPr>
        <w:spacing w:line="24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</w:t>
      </w:r>
      <w:r w:rsidR="00EF0DD8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</w:t>
      </w:r>
      <w:r w:rsidR="008F7AD2">
        <w:rPr>
          <w:rFonts w:ascii="Times New Roman" w:hAnsi="Times New Roman" w:cs="Times New Roman"/>
        </w:rPr>
        <w:t>...</w:t>
      </w:r>
      <w:r>
        <w:rPr>
          <w:rFonts w:ascii="Times New Roman" w:hAnsi="Times New Roman" w:cs="Times New Roman"/>
        </w:rPr>
        <w:t>………</w:t>
      </w:r>
    </w:p>
    <w:p w14:paraId="2D7B0409" w14:textId="77777777" w:rsidR="00F04A49" w:rsidRPr="00A657A3" w:rsidRDefault="00393961" w:rsidP="00F04A49">
      <w:pPr>
        <w:spacing w:line="240" w:lineRule="atLeast"/>
        <w:rPr>
          <w:rFonts w:ascii="Times New Roman" w:hAnsi="Times New Roman" w:cs="Times New Roman"/>
          <w:b/>
        </w:rPr>
      </w:pPr>
      <w:r w:rsidRPr="00A657A3">
        <w:rPr>
          <w:rFonts w:ascii="Times New Roman" w:hAnsi="Times New Roman" w:cs="Times New Roman"/>
          <w:b/>
        </w:rPr>
        <w:t>2.</w:t>
      </w:r>
      <w:r w:rsidR="005B13A5" w:rsidRPr="00A657A3">
        <w:rPr>
          <w:rFonts w:ascii="Times New Roman" w:hAnsi="Times New Roman" w:cs="Times New Roman"/>
          <w:b/>
        </w:rPr>
        <w:t xml:space="preserve">  </w:t>
      </w:r>
      <w:r w:rsidR="00F04A49" w:rsidRPr="00A657A3">
        <w:rPr>
          <w:rFonts w:ascii="Times New Roman" w:hAnsi="Times New Roman" w:cs="Times New Roman"/>
          <w:b/>
        </w:rPr>
        <w:t>External Examiner:</w:t>
      </w:r>
    </w:p>
    <w:p w14:paraId="6356A802" w14:textId="047515A8" w:rsidR="00F04A49" w:rsidRPr="00F04A49" w:rsidRDefault="008F7AD2" w:rsidP="00F04A49">
      <w:pPr>
        <w:spacing w:line="240" w:lineRule="atLeast"/>
        <w:ind w:left="720" w:hanging="4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0AB84D" wp14:editId="023FA93D">
                <wp:simplePos x="0" y="0"/>
                <wp:positionH relativeFrom="column">
                  <wp:posOffset>887730</wp:posOffset>
                </wp:positionH>
                <wp:positionV relativeFrom="paragraph">
                  <wp:posOffset>147955</wp:posOffset>
                </wp:positionV>
                <wp:extent cx="2100580" cy="6350"/>
                <wp:effectExtent l="0" t="0" r="13970" b="317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058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79E76B" id="Straight Connector 28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.9pt,11.65pt" to="235.3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" strokecolor="#4579b8 [3044]"/>
            </w:pict>
          </mc:Fallback>
        </mc:AlternateContent>
      </w: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2A3EA8" wp14:editId="08C521A7">
                <wp:simplePos x="0" y="0"/>
                <wp:positionH relativeFrom="column">
                  <wp:posOffset>4030980</wp:posOffset>
                </wp:positionH>
                <wp:positionV relativeFrom="paragraph">
                  <wp:posOffset>157480</wp:posOffset>
                </wp:positionV>
                <wp:extent cx="2279015" cy="0"/>
                <wp:effectExtent l="0" t="0" r="26035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790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1A5D0B" id="Straight Connector 3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7.4pt,12.4pt" to="496.8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" strokecolor="#4579b8 [3044]"/>
            </w:pict>
          </mc:Fallback>
        </mc:AlternateContent>
      </w: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26CBF5" wp14:editId="0DA8CA1B">
                <wp:simplePos x="0" y="0"/>
                <wp:positionH relativeFrom="column">
                  <wp:posOffset>4030980</wp:posOffset>
                </wp:positionH>
                <wp:positionV relativeFrom="paragraph">
                  <wp:posOffset>405130</wp:posOffset>
                </wp:positionV>
                <wp:extent cx="2275205" cy="6350"/>
                <wp:effectExtent l="0" t="0" r="10795" b="317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75205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0A1A15" id="Straight Connector 31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17.4pt,31.9pt" to="496.55pt,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" strokecolor="#4579b8 [3044]"/>
            </w:pict>
          </mc:Fallback>
        </mc:AlternateContent>
      </w:r>
      <w:r w:rsidR="00F04A49" w:rsidRPr="00F04A49">
        <w:rPr>
          <w:rFonts w:ascii="Times New Roman" w:hAnsi="Times New Roman" w:cs="Times New Roman"/>
        </w:rPr>
        <w:tab/>
        <w:t>Name:</w:t>
      </w:r>
      <w:r w:rsidR="00FD100D">
        <w:rPr>
          <w:rFonts w:ascii="Times New Roman" w:hAnsi="Times New Roman" w:cs="Times New Roman"/>
        </w:rPr>
        <w:tab/>
      </w:r>
      <w:r w:rsidR="00FD100D">
        <w:rPr>
          <w:rFonts w:ascii="Times New Roman" w:hAnsi="Times New Roman" w:cs="Times New Roman"/>
        </w:rPr>
        <w:tab/>
      </w:r>
      <w:r w:rsidR="00FD100D">
        <w:rPr>
          <w:rFonts w:ascii="Times New Roman" w:hAnsi="Times New Roman" w:cs="Times New Roman"/>
        </w:rPr>
        <w:tab/>
      </w:r>
      <w:r w:rsidR="00FD100D">
        <w:rPr>
          <w:rFonts w:ascii="Times New Roman" w:hAnsi="Times New Roman" w:cs="Times New Roman"/>
        </w:rPr>
        <w:tab/>
      </w:r>
      <w:r w:rsidR="00FD100D">
        <w:rPr>
          <w:rFonts w:ascii="Times New Roman" w:hAnsi="Times New Roman" w:cs="Times New Roman"/>
        </w:rPr>
        <w:tab/>
      </w:r>
      <w:r w:rsidR="00FD100D">
        <w:rPr>
          <w:rFonts w:ascii="Times New Roman" w:hAnsi="Times New Roman" w:cs="Times New Roman"/>
        </w:rPr>
        <w:tab/>
      </w:r>
      <w:r w:rsidR="00F04A49" w:rsidRPr="00F04A49">
        <w:rPr>
          <w:rFonts w:ascii="Times New Roman" w:hAnsi="Times New Roman" w:cs="Times New Roman"/>
        </w:rPr>
        <w:t xml:space="preserve"> Institution:</w:t>
      </w:r>
      <w:r w:rsidR="00F04A49">
        <w:rPr>
          <w:rFonts w:ascii="Times New Roman" w:hAnsi="Times New Roman" w:cs="Times New Roman"/>
        </w:rPr>
        <w:t xml:space="preserve"> </w:t>
      </w:r>
    </w:p>
    <w:p w14:paraId="0E782D4C" w14:textId="33BC1C73" w:rsidR="00F04A49" w:rsidRDefault="008F7AD2" w:rsidP="0075636B">
      <w:pPr>
        <w:spacing w:after="80" w:line="240" w:lineRule="atLeast"/>
        <w:ind w:left="720" w:hanging="4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1A85BE" wp14:editId="5F4C2F72">
                <wp:simplePos x="0" y="0"/>
                <wp:positionH relativeFrom="column">
                  <wp:posOffset>878205</wp:posOffset>
                </wp:positionH>
                <wp:positionV relativeFrom="paragraph">
                  <wp:posOffset>152400</wp:posOffset>
                </wp:positionV>
                <wp:extent cx="2099945" cy="6350"/>
                <wp:effectExtent l="0" t="0" r="14605" b="317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9945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07B0E6" id="Straight Connector 29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.15pt,12pt" to="234.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" strokecolor="#4579b8 [3044]"/>
            </w:pict>
          </mc:Fallback>
        </mc:AlternateContent>
      </w:r>
      <w:r w:rsidR="00F04A49" w:rsidRPr="00F04A49">
        <w:rPr>
          <w:rFonts w:ascii="Times New Roman" w:hAnsi="Times New Roman" w:cs="Times New Roman"/>
        </w:rPr>
        <w:tab/>
        <w:t>Email</w:t>
      </w:r>
      <w:r w:rsidR="00F04A49">
        <w:rPr>
          <w:rFonts w:ascii="Times New Roman" w:hAnsi="Times New Roman" w:cs="Times New Roman"/>
        </w:rPr>
        <w:t>:</w:t>
      </w:r>
      <w:r w:rsidR="00FD100D">
        <w:rPr>
          <w:rFonts w:ascii="Times New Roman" w:hAnsi="Times New Roman" w:cs="Times New Roman"/>
        </w:rPr>
        <w:tab/>
      </w:r>
      <w:r w:rsidR="00FD100D">
        <w:rPr>
          <w:rFonts w:ascii="Times New Roman" w:hAnsi="Times New Roman" w:cs="Times New Roman"/>
        </w:rPr>
        <w:tab/>
      </w:r>
      <w:r w:rsidR="00FD100D">
        <w:rPr>
          <w:rFonts w:ascii="Times New Roman" w:hAnsi="Times New Roman" w:cs="Times New Roman"/>
        </w:rPr>
        <w:tab/>
      </w:r>
      <w:r w:rsidR="00FD100D">
        <w:rPr>
          <w:rFonts w:ascii="Times New Roman" w:hAnsi="Times New Roman" w:cs="Times New Roman"/>
        </w:rPr>
        <w:tab/>
      </w:r>
      <w:r w:rsidR="00FD100D">
        <w:rPr>
          <w:rFonts w:ascii="Times New Roman" w:hAnsi="Times New Roman" w:cs="Times New Roman"/>
        </w:rPr>
        <w:tab/>
      </w:r>
      <w:r w:rsidR="00FD100D">
        <w:rPr>
          <w:rFonts w:ascii="Times New Roman" w:hAnsi="Times New Roman" w:cs="Times New Roman"/>
        </w:rPr>
        <w:tab/>
      </w:r>
      <w:r w:rsidR="00F04A49" w:rsidRPr="00F04A49">
        <w:rPr>
          <w:rFonts w:ascii="Times New Roman" w:hAnsi="Times New Roman" w:cs="Times New Roman"/>
        </w:rPr>
        <w:t xml:space="preserve"> Phone:</w:t>
      </w:r>
    </w:p>
    <w:p w14:paraId="336E648C" w14:textId="77777777" w:rsidR="0077239C" w:rsidRPr="00F04A49" w:rsidRDefault="0077239C" w:rsidP="0075636B">
      <w:pPr>
        <w:spacing w:after="80" w:line="24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</w:t>
      </w:r>
      <w:r w:rsidR="0075636B">
        <w:rPr>
          <w:rFonts w:ascii="Times New Roman" w:hAnsi="Times New Roman" w:cs="Times New Roman"/>
        </w:rPr>
        <w:t>.</w:t>
      </w:r>
      <w:r w:rsidR="008F7AD2">
        <w:rPr>
          <w:rFonts w:ascii="Times New Roman" w:hAnsi="Times New Roman" w:cs="Times New Roman"/>
        </w:rPr>
        <w:t>.</w:t>
      </w:r>
    </w:p>
    <w:p w14:paraId="2D142195" w14:textId="77777777" w:rsidR="00465589" w:rsidRPr="00A657A3" w:rsidRDefault="0009428E" w:rsidP="00AD0765">
      <w:pPr>
        <w:spacing w:after="120" w:line="240" w:lineRule="auto"/>
        <w:ind w:left="720" w:hanging="720"/>
        <w:rPr>
          <w:rFonts w:ascii="Times New Roman" w:hAnsi="Times New Roman" w:cs="Times New Roman"/>
          <w:b/>
        </w:rPr>
      </w:pPr>
      <w:r w:rsidRPr="00A657A3">
        <w:rPr>
          <w:rFonts w:ascii="Times New Roman" w:hAnsi="Times New Roman" w:cs="Times New Roman"/>
          <w:b/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46976" behindDoc="0" locked="0" layoutInCell="1" allowOverlap="1" wp14:anchorId="1529328C" wp14:editId="58666BB3">
                <wp:simplePos x="0" y="0"/>
                <wp:positionH relativeFrom="column">
                  <wp:posOffset>1619885</wp:posOffset>
                </wp:positionH>
                <wp:positionV relativeFrom="paragraph">
                  <wp:posOffset>36195</wp:posOffset>
                </wp:positionV>
                <wp:extent cx="113665" cy="92710"/>
                <wp:effectExtent l="0" t="0" r="19685" b="21590"/>
                <wp:wrapNone/>
                <wp:docPr id="14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3665" cy="92710"/>
                          <a:chOff x="2520" y="10470"/>
                          <a:chExt cx="240" cy="180"/>
                        </a:xfrm>
                      </wpg:grpSpPr>
                      <wps:wsp>
                        <wps:cNvPr id="15" name="Line 24"/>
                        <wps:cNvCnPr>
                          <a:cxnSpLocks noChangeShapeType="1"/>
                        </wps:cNvCnPr>
                        <wps:spPr bwMode="auto">
                          <a:xfrm flipV="1">
                            <a:off x="2520" y="10470"/>
                            <a:ext cx="240" cy="1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2520" y="10515"/>
                            <a:ext cx="0" cy="1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988FF6" id="Group 18" o:spid="_x0000_s1026" style="position:absolute;margin-left:127.55pt;margin-top:2.85pt;width:8.95pt;height:7.3pt;z-index:251646976" coordorigin="2520,10470" coordsize="240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">
                <v:line id="Line 24" o:spid="_x0000_s1027" style="position:absolute;flip:y;visibility:visible;mso-wrap-style:square" from="2520,10470" to="2760,106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"/>
                <v:line id="Line 25" o:spid="_x0000_s1028" style="position:absolute;visibility:visible;mso-wrap-style:square" from="2520,10515" to="2520,106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"/>
              </v:group>
            </w:pict>
          </mc:Fallback>
        </mc:AlternateContent>
      </w:r>
      <w:r w:rsidR="00F04A49" w:rsidRPr="00A657A3">
        <w:rPr>
          <w:rFonts w:ascii="Times New Roman" w:hAnsi="Times New Roman" w:cs="Times New Roman"/>
          <w:b/>
        </w:rPr>
        <w:t>3</w:t>
      </w:r>
      <w:r w:rsidR="00465589" w:rsidRPr="00A657A3">
        <w:rPr>
          <w:rFonts w:ascii="Times New Roman" w:hAnsi="Times New Roman" w:cs="Times New Roman"/>
          <w:b/>
        </w:rPr>
        <w:t>.</w:t>
      </w:r>
      <w:r w:rsidR="00F444A9" w:rsidRPr="00A657A3">
        <w:rPr>
          <w:rFonts w:ascii="Times New Roman" w:hAnsi="Times New Roman" w:cs="Times New Roman"/>
          <w:b/>
        </w:rPr>
        <w:t xml:space="preserve">  </w:t>
      </w:r>
      <w:r w:rsidR="00A02B3A" w:rsidRPr="00A657A3">
        <w:rPr>
          <w:rFonts w:ascii="Times New Roman" w:hAnsi="Times New Roman" w:cs="Times New Roman"/>
          <w:b/>
        </w:rPr>
        <w:t>Observati</w:t>
      </w:r>
      <w:r w:rsidR="00A35A33" w:rsidRPr="00A657A3">
        <w:rPr>
          <w:rFonts w:ascii="Times New Roman" w:hAnsi="Times New Roman" w:cs="Times New Roman"/>
          <w:b/>
        </w:rPr>
        <w:t xml:space="preserve">ons:  </w:t>
      </w:r>
      <w:r w:rsidR="00FB648B" w:rsidRPr="00A657A3">
        <w:rPr>
          <w:rFonts w:ascii="Times New Roman" w:hAnsi="Times New Roman" w:cs="Times New Roman"/>
          <w:b/>
        </w:rPr>
        <w:t xml:space="preserve">Please </w:t>
      </w:r>
      <w:r w:rsidR="00A35A33" w:rsidRPr="00A657A3">
        <w:rPr>
          <w:rFonts w:ascii="Times New Roman" w:hAnsi="Times New Roman" w:cs="Times New Roman"/>
          <w:b/>
        </w:rPr>
        <w:t xml:space="preserve"> (     ) appropriate box</w:t>
      </w:r>
      <w:r w:rsidR="0077239C" w:rsidRPr="00A657A3">
        <w:rPr>
          <w:rFonts w:ascii="Times New Roman" w:hAnsi="Times New Roman" w:cs="Times New Roman"/>
          <w:b/>
        </w:rPr>
        <w:t xml:space="preserve"> </w:t>
      </w:r>
      <w:r w:rsidR="0077239C" w:rsidRPr="00A657A3">
        <w:rPr>
          <w:rFonts w:ascii="Times New Roman" w:hAnsi="Times New Roman" w:cs="Times New Roman"/>
          <w:b/>
        </w:rPr>
        <w:tab/>
        <w:t>Excellent</w:t>
      </w:r>
      <w:r w:rsidR="007F050F" w:rsidRPr="00A657A3">
        <w:rPr>
          <w:rFonts w:ascii="Times New Roman" w:hAnsi="Times New Roman" w:cs="Times New Roman"/>
          <w:b/>
        </w:rPr>
        <w:t xml:space="preserve">     </w:t>
      </w:r>
      <w:r w:rsidR="0077239C" w:rsidRPr="00A657A3">
        <w:rPr>
          <w:rFonts w:ascii="Times New Roman" w:hAnsi="Times New Roman" w:cs="Times New Roman"/>
          <w:b/>
        </w:rPr>
        <w:t xml:space="preserve">Good </w:t>
      </w:r>
      <w:r w:rsidR="007F050F" w:rsidRPr="00A657A3">
        <w:rPr>
          <w:rFonts w:ascii="Times New Roman" w:hAnsi="Times New Roman" w:cs="Times New Roman"/>
          <w:b/>
        </w:rPr>
        <w:t xml:space="preserve">   </w:t>
      </w:r>
      <w:r w:rsidR="0077239C" w:rsidRPr="00A657A3">
        <w:rPr>
          <w:rFonts w:ascii="Times New Roman" w:hAnsi="Times New Roman" w:cs="Times New Roman"/>
          <w:b/>
        </w:rPr>
        <w:t>Average</w:t>
      </w:r>
      <w:r w:rsidR="007F050F" w:rsidRPr="00A657A3">
        <w:rPr>
          <w:rFonts w:ascii="Times New Roman" w:hAnsi="Times New Roman" w:cs="Times New Roman"/>
          <w:b/>
        </w:rPr>
        <w:t xml:space="preserve">     </w:t>
      </w:r>
      <w:r w:rsidR="0077239C" w:rsidRPr="00A657A3">
        <w:rPr>
          <w:rFonts w:ascii="Times New Roman" w:hAnsi="Times New Roman" w:cs="Times New Roman"/>
          <w:b/>
        </w:rPr>
        <w:t xml:space="preserve"> Poor</w:t>
      </w:r>
      <w:r w:rsidR="0077239C" w:rsidRPr="00A657A3">
        <w:rPr>
          <w:rFonts w:ascii="Times New Roman" w:hAnsi="Times New Roman" w:cs="Times New Roman"/>
          <w:b/>
        </w:rPr>
        <w:tab/>
      </w:r>
    </w:p>
    <w:p w14:paraId="785918FB" w14:textId="4E7FE83A" w:rsidR="006C280C" w:rsidRPr="008F19AD" w:rsidRDefault="007F050F" w:rsidP="00AD0765">
      <w:pPr>
        <w:spacing w:after="120" w:line="240" w:lineRule="auto"/>
        <w:ind w:firstLine="2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CFBBAF0" wp14:editId="1F5E1765">
                <wp:simplePos x="0" y="0"/>
                <wp:positionH relativeFrom="column">
                  <wp:posOffset>3126702</wp:posOffset>
                </wp:positionH>
                <wp:positionV relativeFrom="paragraph">
                  <wp:posOffset>995</wp:posOffset>
                </wp:positionV>
                <wp:extent cx="2313144" cy="688653"/>
                <wp:effectExtent l="0" t="0" r="0" b="0"/>
                <wp:wrapNone/>
                <wp:docPr id="296" name="Group 2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13144" cy="688653"/>
                          <a:chOff x="0" y="0"/>
                          <a:chExt cx="2313144" cy="688653"/>
                        </a:xfrm>
                      </wpg:grpSpPr>
                      <wpg:grpSp>
                        <wpg:cNvPr id="59" name="Group 59"/>
                        <wpg:cNvGrpSpPr/>
                        <wpg:grpSpPr>
                          <a:xfrm>
                            <a:off x="0" y="0"/>
                            <a:ext cx="2306472" cy="218364"/>
                            <a:chOff x="0" y="0"/>
                            <a:chExt cx="2306472" cy="218364"/>
                          </a:xfrm>
                        </wpg:grpSpPr>
                        <wps:wsp>
                          <wps:cNvPr id="5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06472" cy="21836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0B6E7AA" w14:textId="77777777" w:rsidR="007F050F" w:rsidRDefault="007F050F"/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54" name="Text Box 54"/>
                          <wps:cNvSpPr txBox="1"/>
                          <wps:spPr>
                            <a:xfrm>
                              <a:off x="279779" y="54591"/>
                              <a:ext cx="163195" cy="12255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71E410F" w14:textId="77777777" w:rsidR="007F050F" w:rsidRDefault="007F050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" name="Text Box 55"/>
                          <wps:cNvSpPr txBox="1"/>
                          <wps:spPr>
                            <a:xfrm>
                              <a:off x="846161" y="54591"/>
                              <a:ext cx="163773" cy="1228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983A0FE" w14:textId="77777777" w:rsidR="007F050F" w:rsidRDefault="007F050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" name="Text Box 56"/>
                          <wps:cNvSpPr txBox="1"/>
                          <wps:spPr>
                            <a:xfrm>
                              <a:off x="1371600" y="54591"/>
                              <a:ext cx="163773" cy="1228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2E413C3" w14:textId="77777777" w:rsidR="007F050F" w:rsidRDefault="007F050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" name="Text Box 57"/>
                          <wps:cNvSpPr txBox="1"/>
                          <wps:spPr>
                            <a:xfrm>
                              <a:off x="1951630" y="54591"/>
                              <a:ext cx="163773" cy="1228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0264C7D" w14:textId="77777777" w:rsidR="007F050F" w:rsidRDefault="007F050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0" name="Group 60"/>
                        <wpg:cNvGrpSpPr/>
                        <wpg:grpSpPr>
                          <a:xfrm>
                            <a:off x="0" y="238836"/>
                            <a:ext cx="2306320" cy="217805"/>
                            <a:chOff x="0" y="0"/>
                            <a:chExt cx="2306472" cy="218364"/>
                          </a:xfrm>
                        </wpg:grpSpPr>
                        <wps:wsp>
                          <wps:cNvPr id="6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06472" cy="21836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F7C032C" w14:textId="77777777" w:rsidR="007F050F" w:rsidRDefault="007F050F"/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62" name="Text Box 62"/>
                          <wps:cNvSpPr txBox="1"/>
                          <wps:spPr>
                            <a:xfrm>
                              <a:off x="279779" y="54591"/>
                              <a:ext cx="163195" cy="12255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369F40" w14:textId="77777777" w:rsidR="007F050F" w:rsidRDefault="007F050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" name="Text Box 63"/>
                          <wps:cNvSpPr txBox="1"/>
                          <wps:spPr>
                            <a:xfrm>
                              <a:off x="846161" y="54591"/>
                              <a:ext cx="163773" cy="1228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20528F" w14:textId="77777777" w:rsidR="007F050F" w:rsidRDefault="007F050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8" name="Text Box 288"/>
                          <wps:cNvSpPr txBox="1"/>
                          <wps:spPr>
                            <a:xfrm>
                              <a:off x="1371600" y="54591"/>
                              <a:ext cx="163773" cy="1228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DF939B5" w14:textId="77777777" w:rsidR="007F050F" w:rsidRDefault="007F050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9" name="Text Box 289"/>
                          <wps:cNvSpPr txBox="1"/>
                          <wps:spPr>
                            <a:xfrm>
                              <a:off x="1951630" y="54591"/>
                              <a:ext cx="163773" cy="1228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8A674D7" w14:textId="77777777" w:rsidR="007F050F" w:rsidRDefault="007F050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90" name="Group 290"/>
                        <wpg:cNvGrpSpPr/>
                        <wpg:grpSpPr>
                          <a:xfrm>
                            <a:off x="6824" y="470848"/>
                            <a:ext cx="2306320" cy="217805"/>
                            <a:chOff x="0" y="0"/>
                            <a:chExt cx="2306472" cy="218364"/>
                          </a:xfrm>
                        </wpg:grpSpPr>
                        <wps:wsp>
                          <wps:cNvPr id="29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06472" cy="21836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820176C" w14:textId="77777777" w:rsidR="007F050F" w:rsidRDefault="007F050F"/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92" name="Text Box 292"/>
                          <wps:cNvSpPr txBox="1"/>
                          <wps:spPr>
                            <a:xfrm>
                              <a:off x="279779" y="54591"/>
                              <a:ext cx="163195" cy="12255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9F1DA32" w14:textId="77777777" w:rsidR="007F050F" w:rsidRDefault="007F050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3" name="Text Box 293"/>
                          <wps:cNvSpPr txBox="1"/>
                          <wps:spPr>
                            <a:xfrm>
                              <a:off x="846161" y="54591"/>
                              <a:ext cx="163773" cy="1228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6887A5F" w14:textId="77777777" w:rsidR="007F050F" w:rsidRDefault="007F050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4" name="Text Box 294"/>
                          <wps:cNvSpPr txBox="1"/>
                          <wps:spPr>
                            <a:xfrm>
                              <a:off x="1371600" y="54591"/>
                              <a:ext cx="163773" cy="1228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BC962ED" w14:textId="77777777" w:rsidR="007F050F" w:rsidRDefault="007F050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5" name="Text Box 295"/>
                          <wps:cNvSpPr txBox="1"/>
                          <wps:spPr>
                            <a:xfrm>
                              <a:off x="1951630" y="54591"/>
                              <a:ext cx="163773" cy="1228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611D53" w14:textId="77777777" w:rsidR="007F050F" w:rsidRDefault="007F050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CFBBAF0" id="Group 296" o:spid="_x0000_s1028" style="position:absolute;left:0;text-align:left;margin-left:246.2pt;margin-top:.1pt;width:182.15pt;height:54.2pt;z-index:251663360" coordsize="23131,68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">
                <v:group id="Group 59" o:spid="_x0000_s1029" style="position:absolute;width:23064;height:2183" coordsize="23064,2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_x0000_s1030" type="#_x0000_t202" style="position:absolute;width:23064;height:21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PJO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qmE7h/iT9ALm8AAAD//wMAUEsBAi0AFAAGAAgAAAAhANvh9svuAAAAhQEAABMAAAAAAAAAAAAA&#10;AAAAAAAAAFtDb250ZW50X1R5cGVzXS54bWxQSwECLQAUAAYACAAAACEAWvQsW78AAAAVAQAACwAA&#10;AAAAAAAAAAAAAAAfAQAAX3JlbHMvLnJlbHNQSwECLQAUAAYACAAAACEAOjjyTsMAAADbAAAADwAA&#10;AAAAAAAAAAAAAAAHAgAAZHJzL2Rvd25yZXYueG1sUEsFBgAAAAADAAMAtwAAAPcCAAAAAA==&#10;" filled="f" stroked="f">
                    <v:textbox>
                      <w:txbxContent>
                        <w:p w14:paraId="20B6E7AA" w14:textId="77777777" w:rsidR="007F050F" w:rsidRDefault="007F050F"/>
                      </w:txbxContent>
                    </v:textbox>
                  </v:shape>
                  <v:shape id="Text Box 54" o:spid="_x0000_s1031" type="#_x0000_t202" style="position:absolute;left:2797;top:545;width:1632;height:1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" fillcolor="white [3201]" strokeweight=".5pt">
                    <v:textbox>
                      <w:txbxContent>
                        <w:p w14:paraId="371E410F" w14:textId="77777777" w:rsidR="007F050F" w:rsidRDefault="007F050F"/>
                      </w:txbxContent>
                    </v:textbox>
                  </v:shape>
                  <v:shape id="Text Box 55" o:spid="_x0000_s1032" type="#_x0000_t202" style="position:absolute;left:8461;top:545;width:1638;height:1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" fillcolor="white [3201]" strokeweight=".5pt">
                    <v:textbox>
                      <w:txbxContent>
                        <w:p w14:paraId="4983A0FE" w14:textId="77777777" w:rsidR="007F050F" w:rsidRDefault="007F050F"/>
                      </w:txbxContent>
                    </v:textbox>
                  </v:shape>
                  <v:shape id="Text Box 56" o:spid="_x0000_s1033" type="#_x0000_t202" style="position:absolute;left:13716;top:545;width:1637;height:1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" fillcolor="white [3201]" strokeweight=".5pt">
                    <v:textbox>
                      <w:txbxContent>
                        <w:p w14:paraId="52E413C3" w14:textId="77777777" w:rsidR="007F050F" w:rsidRDefault="007F050F"/>
                      </w:txbxContent>
                    </v:textbox>
                  </v:shape>
                  <v:shape id="Text Box 57" o:spid="_x0000_s1034" type="#_x0000_t202" style="position:absolute;left:19516;top:545;width:1638;height:1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" fillcolor="white [3201]" strokeweight=".5pt">
                    <v:textbox>
                      <w:txbxContent>
                        <w:p w14:paraId="60264C7D" w14:textId="77777777" w:rsidR="007F050F" w:rsidRDefault="007F050F"/>
                      </w:txbxContent>
                    </v:textbox>
                  </v:shape>
                </v:group>
                <v:group id="Group 60" o:spid="_x0000_s1035" style="position:absolute;top:2388;width:23063;height:2178" coordsize="23064,2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 id="_x0000_s1036" type="#_x0000_t202" style="position:absolute;width:23064;height:21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" filled="f" stroked="f">
                    <v:textbox>
                      <w:txbxContent>
                        <w:p w14:paraId="1F7C032C" w14:textId="77777777" w:rsidR="007F050F" w:rsidRDefault="007F050F"/>
                      </w:txbxContent>
                    </v:textbox>
                  </v:shape>
                  <v:shape id="Text Box 62" o:spid="_x0000_s1037" type="#_x0000_t202" style="position:absolute;left:2797;top:545;width:1632;height:1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" fillcolor="white [3201]" strokeweight=".5pt">
                    <v:textbox>
                      <w:txbxContent>
                        <w:p w14:paraId="54369F40" w14:textId="77777777" w:rsidR="007F050F" w:rsidRDefault="007F050F"/>
                      </w:txbxContent>
                    </v:textbox>
                  </v:shape>
                  <v:shape id="Text Box 63" o:spid="_x0000_s1038" type="#_x0000_t202" style="position:absolute;left:8461;top:545;width:1638;height:1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" fillcolor="white [3201]" strokeweight=".5pt">
                    <v:textbox>
                      <w:txbxContent>
                        <w:p w14:paraId="5C20528F" w14:textId="77777777" w:rsidR="007F050F" w:rsidRDefault="007F050F"/>
                      </w:txbxContent>
                    </v:textbox>
                  </v:shape>
                  <v:shape id="Text Box 288" o:spid="_x0000_s1039" type="#_x0000_t202" style="position:absolute;left:13716;top:545;width:1637;height:1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" fillcolor="white [3201]" strokeweight=".5pt">
                    <v:textbox>
                      <w:txbxContent>
                        <w:p w14:paraId="6DF939B5" w14:textId="77777777" w:rsidR="007F050F" w:rsidRDefault="007F050F"/>
                      </w:txbxContent>
                    </v:textbox>
                  </v:shape>
                  <v:shape id="Text Box 289" o:spid="_x0000_s1040" type="#_x0000_t202" style="position:absolute;left:19516;top:545;width:1638;height:1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" fillcolor="white [3201]" strokeweight=".5pt">
                    <v:textbox>
                      <w:txbxContent>
                        <w:p w14:paraId="48A674D7" w14:textId="77777777" w:rsidR="007F050F" w:rsidRDefault="007F050F"/>
                      </w:txbxContent>
                    </v:textbox>
                  </v:shape>
                </v:group>
                <v:group id="Group 290" o:spid="_x0000_s1041" style="position:absolute;left:68;top:4708;width:23063;height:2178" coordsize="23064,2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26n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">
                  <v:shape id="_x0000_s1042" type="#_x0000_t202" style="position:absolute;width:23064;height:21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" filled="f" stroked="f">
                    <v:textbox>
                      <w:txbxContent>
                        <w:p w14:paraId="2820176C" w14:textId="77777777" w:rsidR="007F050F" w:rsidRDefault="007F050F"/>
                      </w:txbxContent>
                    </v:textbox>
                  </v:shape>
                  <v:shape id="Text Box 292" o:spid="_x0000_s1043" type="#_x0000_t202" style="position:absolute;left:2797;top:545;width:1632;height:1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" fillcolor="white [3201]" strokeweight=".5pt">
                    <v:textbox>
                      <w:txbxContent>
                        <w:p w14:paraId="19F1DA32" w14:textId="77777777" w:rsidR="007F050F" w:rsidRDefault="007F050F"/>
                      </w:txbxContent>
                    </v:textbox>
                  </v:shape>
                  <v:shape id="Text Box 293" o:spid="_x0000_s1044" type="#_x0000_t202" style="position:absolute;left:8461;top:545;width:1638;height:1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" fillcolor="white [3201]" strokeweight=".5pt">
                    <v:textbox>
                      <w:txbxContent>
                        <w:p w14:paraId="06887A5F" w14:textId="77777777" w:rsidR="007F050F" w:rsidRDefault="007F050F"/>
                      </w:txbxContent>
                    </v:textbox>
                  </v:shape>
                  <v:shape id="Text Box 294" o:spid="_x0000_s1045" type="#_x0000_t202" style="position:absolute;left:13716;top:545;width:1637;height:1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" fillcolor="white [3201]" strokeweight=".5pt">
                    <v:textbox>
                      <w:txbxContent>
                        <w:p w14:paraId="5BC962ED" w14:textId="77777777" w:rsidR="007F050F" w:rsidRDefault="007F050F"/>
                      </w:txbxContent>
                    </v:textbox>
                  </v:shape>
                  <v:shape id="Text Box 295" o:spid="_x0000_s1046" type="#_x0000_t202" style="position:absolute;left:19516;top:545;width:1638;height:1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" fillcolor="white [3201]" strokeweight=".5pt">
                    <v:textbox>
                      <w:txbxContent>
                        <w:p w14:paraId="09611D53" w14:textId="77777777" w:rsidR="007F050F" w:rsidRDefault="007F050F"/>
                      </w:txbxContent>
                    </v:textbox>
                  </v:shape>
                </v:group>
              </v:group>
            </w:pict>
          </mc:Fallback>
        </mc:AlternateContent>
      </w:r>
      <w:r w:rsidR="00F04A49">
        <w:rPr>
          <w:rFonts w:ascii="Times New Roman" w:hAnsi="Times New Roman" w:cs="Times New Roman"/>
        </w:rPr>
        <w:tab/>
      </w:r>
      <w:r w:rsidR="00A02B3A" w:rsidRPr="008F19AD">
        <w:rPr>
          <w:rFonts w:ascii="Times New Roman" w:hAnsi="Times New Roman" w:cs="Times New Roman"/>
        </w:rPr>
        <w:t>Ap</w:t>
      </w:r>
      <w:r w:rsidR="006C280C" w:rsidRPr="008F19AD">
        <w:rPr>
          <w:rFonts w:ascii="Times New Roman" w:hAnsi="Times New Roman" w:cs="Times New Roman"/>
        </w:rPr>
        <w:t>propriateness of research study:</w:t>
      </w:r>
      <w:r w:rsidR="0009428E">
        <w:rPr>
          <w:rFonts w:ascii="Times New Roman" w:hAnsi="Times New Roman" w:cs="Times New Roman"/>
        </w:rPr>
        <w:t xml:space="preserve"> </w:t>
      </w:r>
      <w:r w:rsidR="00A02B3A" w:rsidRPr="008F19AD">
        <w:rPr>
          <w:rFonts w:ascii="Times New Roman" w:hAnsi="Times New Roman" w:cs="Times New Roman"/>
        </w:rPr>
        <w:t xml:space="preserve">  </w:t>
      </w:r>
      <w:r w:rsidR="00F04A49">
        <w:rPr>
          <w:rFonts w:ascii="Times New Roman" w:hAnsi="Times New Roman" w:cs="Times New Roman"/>
        </w:rPr>
        <w:t xml:space="preserve">              </w:t>
      </w:r>
      <w:r w:rsidR="006C280C" w:rsidRPr="008F19AD">
        <w:rPr>
          <w:rFonts w:ascii="Times New Roman" w:hAnsi="Times New Roman" w:cs="Times New Roman"/>
        </w:rPr>
        <w:t xml:space="preserve">      </w:t>
      </w:r>
      <w:r w:rsidR="00F04A49">
        <w:rPr>
          <w:rFonts w:ascii="Times New Roman" w:hAnsi="Times New Roman" w:cs="Times New Roman"/>
        </w:rPr>
        <w:t xml:space="preserve">   </w:t>
      </w:r>
      <w:r w:rsidR="006C280C" w:rsidRPr="008F19AD">
        <w:rPr>
          <w:rFonts w:ascii="Times New Roman" w:hAnsi="Times New Roman" w:cs="Times New Roman"/>
        </w:rPr>
        <w:t xml:space="preserve">       </w:t>
      </w:r>
      <w:r w:rsidR="00F04A49">
        <w:rPr>
          <w:rFonts w:ascii="Times New Roman" w:hAnsi="Times New Roman" w:cs="Times New Roman"/>
        </w:rPr>
        <w:t xml:space="preserve">       </w:t>
      </w:r>
    </w:p>
    <w:p w14:paraId="0D205CCF" w14:textId="4DB280A0" w:rsidR="006C280C" w:rsidRPr="008F19AD" w:rsidRDefault="00F04A49" w:rsidP="00AD0765">
      <w:pPr>
        <w:spacing w:after="120" w:line="240" w:lineRule="auto"/>
        <w:ind w:firstLine="2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09428E">
        <w:rPr>
          <w:rFonts w:ascii="Times New Roman" w:hAnsi="Times New Roman" w:cs="Times New Roman"/>
        </w:rPr>
        <w:t xml:space="preserve">Presentation of Thesis: </w:t>
      </w:r>
      <w:r w:rsidR="00FA59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</w:t>
      </w:r>
      <w:r w:rsidR="00FA5928">
        <w:rPr>
          <w:rFonts w:ascii="Times New Roman" w:hAnsi="Times New Roman" w:cs="Times New Roman"/>
        </w:rPr>
        <w:tab/>
      </w:r>
    </w:p>
    <w:p w14:paraId="2D951BFC" w14:textId="3A0C2B13" w:rsidR="00D8321D" w:rsidRDefault="00F04A49" w:rsidP="0075636B">
      <w:pPr>
        <w:spacing w:afterLines="40" w:after="96" w:line="240" w:lineRule="auto"/>
        <w:ind w:firstLine="2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D8321D" w:rsidRPr="008F19AD">
        <w:rPr>
          <w:rFonts w:ascii="Times New Roman" w:hAnsi="Times New Roman" w:cs="Times New Roman"/>
        </w:rPr>
        <w:t>Command</w:t>
      </w:r>
      <w:r w:rsidR="006C280C" w:rsidRPr="008F19AD">
        <w:rPr>
          <w:rFonts w:ascii="Times New Roman" w:hAnsi="Times New Roman" w:cs="Times New Roman"/>
        </w:rPr>
        <w:t xml:space="preserve"> of student</w:t>
      </w:r>
      <w:r w:rsidR="00D8321D" w:rsidRPr="008F19AD">
        <w:rPr>
          <w:rFonts w:ascii="Times New Roman" w:hAnsi="Times New Roman" w:cs="Times New Roman"/>
        </w:rPr>
        <w:t xml:space="preserve"> </w:t>
      </w:r>
      <w:r w:rsidR="00080160">
        <w:rPr>
          <w:rFonts w:ascii="Times New Roman" w:hAnsi="Times New Roman" w:cs="Times New Roman"/>
        </w:rPr>
        <w:t xml:space="preserve">on </w:t>
      </w:r>
      <w:r>
        <w:rPr>
          <w:rFonts w:ascii="Times New Roman" w:hAnsi="Times New Roman" w:cs="Times New Roman"/>
        </w:rPr>
        <w:t xml:space="preserve">conducted </w:t>
      </w:r>
      <w:r w:rsidR="00080160">
        <w:rPr>
          <w:rFonts w:ascii="Times New Roman" w:hAnsi="Times New Roman" w:cs="Times New Roman"/>
        </w:rPr>
        <w:t>research</w:t>
      </w:r>
      <w:r w:rsidR="00FA5928">
        <w:rPr>
          <w:rFonts w:ascii="Times New Roman" w:hAnsi="Times New Roman" w:cs="Times New Roman"/>
        </w:rPr>
        <w:t xml:space="preserve">:  </w:t>
      </w:r>
      <w:r w:rsidRPr="008F19AD">
        <w:rPr>
          <w:rFonts w:ascii="Times New Roman" w:hAnsi="Times New Roman" w:cs="Times New Roman"/>
        </w:rPr>
        <w:tab/>
      </w:r>
      <w:r w:rsidR="00FA5928">
        <w:rPr>
          <w:rFonts w:ascii="Times New Roman" w:hAnsi="Times New Roman" w:cs="Times New Roman"/>
        </w:rPr>
        <w:t xml:space="preserve">  </w:t>
      </w:r>
      <w:r w:rsidR="00D8321D" w:rsidRPr="008F19AD">
        <w:rPr>
          <w:rFonts w:ascii="Times New Roman" w:hAnsi="Times New Roman" w:cs="Times New Roman"/>
        </w:rPr>
        <w:t xml:space="preserve"> </w:t>
      </w:r>
    </w:p>
    <w:p w14:paraId="4C5F6185" w14:textId="77777777" w:rsidR="0077239C" w:rsidRPr="008F19AD" w:rsidRDefault="0077239C" w:rsidP="0075636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</w:t>
      </w:r>
      <w:r w:rsidR="008F7AD2">
        <w:rPr>
          <w:rFonts w:ascii="Times New Roman" w:hAnsi="Times New Roman" w:cs="Times New Roman"/>
        </w:rPr>
        <w:t>...</w:t>
      </w:r>
    </w:p>
    <w:p w14:paraId="022D1665" w14:textId="77777777" w:rsidR="00F51A68" w:rsidRPr="00A657A3" w:rsidRDefault="0075636B" w:rsidP="0075636B">
      <w:pPr>
        <w:spacing w:after="0" w:line="360" w:lineRule="auto"/>
        <w:ind w:left="720" w:hanging="720"/>
        <w:rPr>
          <w:rFonts w:ascii="Times New Roman" w:hAnsi="Times New Roman" w:cs="Times New Roman"/>
          <w:b/>
        </w:rPr>
      </w:pPr>
      <w:r w:rsidRPr="00A657A3">
        <w:rPr>
          <w:rFonts w:ascii="Times New Roman" w:hAnsi="Times New Roman" w:cs="Times New Roman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1A3177" wp14:editId="77B45042">
                <wp:simplePos x="0" y="0"/>
                <wp:positionH relativeFrom="column">
                  <wp:posOffset>963930</wp:posOffset>
                </wp:positionH>
                <wp:positionV relativeFrom="paragraph">
                  <wp:posOffset>184150</wp:posOffset>
                </wp:positionV>
                <wp:extent cx="5467350" cy="20320"/>
                <wp:effectExtent l="0" t="0" r="19050" b="36830"/>
                <wp:wrapNone/>
                <wp:docPr id="297" name="Straight Connector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7350" cy="203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E4B5E91" id="Straight Connector 297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5.9pt,14.5pt" to="506.4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" strokecolor="#4579b8 [3044]"/>
            </w:pict>
          </mc:Fallback>
        </mc:AlternateContent>
      </w:r>
      <w:r w:rsidR="00F04A49" w:rsidRPr="00A657A3">
        <w:rPr>
          <w:rFonts w:ascii="Times New Roman" w:hAnsi="Times New Roman" w:cs="Times New Roman"/>
          <w:b/>
        </w:rPr>
        <w:t>4</w:t>
      </w:r>
      <w:r w:rsidR="00F444A9" w:rsidRPr="00A657A3">
        <w:rPr>
          <w:rFonts w:ascii="Times New Roman" w:hAnsi="Times New Roman" w:cs="Times New Roman"/>
          <w:b/>
        </w:rPr>
        <w:t xml:space="preserve">.  </w:t>
      </w:r>
      <w:r w:rsidR="00D8321D" w:rsidRPr="00A657A3">
        <w:rPr>
          <w:rFonts w:ascii="Times New Roman" w:hAnsi="Times New Roman" w:cs="Times New Roman"/>
          <w:b/>
        </w:rPr>
        <w:t>Comments</w:t>
      </w:r>
      <w:r w:rsidR="000F45A2" w:rsidRPr="00A657A3">
        <w:rPr>
          <w:rFonts w:ascii="Times New Roman" w:hAnsi="Times New Roman" w:cs="Times New Roman"/>
          <w:b/>
        </w:rPr>
        <w:t xml:space="preserve"> </w:t>
      </w:r>
      <w:r w:rsidR="00F51A68" w:rsidRPr="00A657A3">
        <w:rPr>
          <w:rFonts w:ascii="Times New Roman" w:hAnsi="Times New Roman" w:cs="Times New Roman"/>
          <w:b/>
        </w:rPr>
        <w:t>:</w:t>
      </w:r>
      <w:r w:rsidR="00A90DD3" w:rsidRPr="00A657A3">
        <w:rPr>
          <w:rFonts w:ascii="Times New Roman" w:hAnsi="Times New Roman" w:cs="Times New Roman"/>
          <w:b/>
        </w:rPr>
        <w:t xml:space="preserve"> </w:t>
      </w:r>
    </w:p>
    <w:p w14:paraId="16C0C376" w14:textId="77777777" w:rsidR="0075636B" w:rsidRDefault="00F444A9" w:rsidP="00EB23C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</w:p>
    <w:p w14:paraId="7C174422" w14:textId="77777777" w:rsidR="00C458FC" w:rsidRDefault="0075636B" w:rsidP="0075636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8A0A33" w:rsidRPr="008F19AD">
        <w:rPr>
          <w:rFonts w:ascii="Times New Roman" w:hAnsi="Times New Roman" w:cs="Times New Roman"/>
        </w:rPr>
        <w:t>Strength</w:t>
      </w:r>
      <w:r w:rsidR="00F51A68">
        <w:rPr>
          <w:rFonts w:ascii="Times New Roman" w:hAnsi="Times New Roman" w:cs="Times New Roman"/>
        </w:rPr>
        <w:t>:</w:t>
      </w:r>
      <w:r w:rsidR="009C193F">
        <w:rPr>
          <w:rFonts w:ascii="Times New Roman" w:hAnsi="Times New Roman" w:cs="Times New Roman"/>
        </w:rPr>
        <w:t xml:space="preserve">    </w:t>
      </w:r>
    </w:p>
    <w:p w14:paraId="239DBB06" w14:textId="77777777" w:rsidR="00EB23CC" w:rsidRDefault="00EB23CC" w:rsidP="00EB23C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F34987C" wp14:editId="5B77FA9F">
                <wp:simplePos x="0" y="0"/>
                <wp:positionH relativeFrom="column">
                  <wp:posOffset>706755</wp:posOffset>
                </wp:positionH>
                <wp:positionV relativeFrom="paragraph">
                  <wp:posOffset>2540</wp:posOffset>
                </wp:positionV>
                <wp:extent cx="5724525" cy="20320"/>
                <wp:effectExtent l="0" t="0" r="28575" b="36830"/>
                <wp:wrapNone/>
                <wp:docPr id="298" name="Straight Connector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24525" cy="203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AABAEC7" id="Straight Connector 298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5.65pt,.2pt" to="506.4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" strokecolor="#4579b8 [3044]"/>
            </w:pict>
          </mc:Fallback>
        </mc:AlternateContent>
      </w:r>
    </w:p>
    <w:p w14:paraId="751C9398" w14:textId="77777777" w:rsidR="00C458FC" w:rsidRDefault="00C458FC" w:rsidP="00EB23CC">
      <w:pPr>
        <w:spacing w:before="240"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167AAFA" wp14:editId="24D68F56">
                <wp:simplePos x="0" y="0"/>
                <wp:positionH relativeFrom="column">
                  <wp:posOffset>201930</wp:posOffset>
                </wp:positionH>
                <wp:positionV relativeFrom="paragraph">
                  <wp:posOffset>137160</wp:posOffset>
                </wp:positionV>
                <wp:extent cx="6229350" cy="6350"/>
                <wp:effectExtent l="0" t="0" r="19050" b="31750"/>
                <wp:wrapNone/>
                <wp:docPr id="300" name="Straight Connector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93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258105" id="Straight Connector 300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.9pt,10.8pt" to="506.4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" strokecolor="#4579b8 [3044]"/>
            </w:pict>
          </mc:Fallback>
        </mc:AlternateContent>
      </w:r>
    </w:p>
    <w:p w14:paraId="645713D2" w14:textId="77777777" w:rsidR="007953C6" w:rsidRDefault="0075636B" w:rsidP="00EB23C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A5F4FA9" wp14:editId="4A1C4BD4">
                <wp:simplePos x="0" y="0"/>
                <wp:positionH relativeFrom="column">
                  <wp:posOffset>916305</wp:posOffset>
                </wp:positionH>
                <wp:positionV relativeFrom="paragraph">
                  <wp:posOffset>147955</wp:posOffset>
                </wp:positionV>
                <wp:extent cx="5514975" cy="20320"/>
                <wp:effectExtent l="0" t="0" r="28575" b="36830"/>
                <wp:wrapNone/>
                <wp:docPr id="303" name="Straight Connector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14975" cy="203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BA2FFCD" id="Straight Connector 303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2.15pt,11.65pt" to="506.4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" strokecolor="#4579b8 [3044]"/>
            </w:pict>
          </mc:Fallback>
        </mc:AlternateContent>
      </w:r>
      <w:r>
        <w:rPr>
          <w:rFonts w:ascii="Times New Roman" w:hAnsi="Times New Roman" w:cs="Times New Roman"/>
        </w:rPr>
        <w:t xml:space="preserve">     </w:t>
      </w:r>
      <w:r w:rsidR="008A0A33" w:rsidRPr="008F19AD">
        <w:rPr>
          <w:rFonts w:ascii="Times New Roman" w:hAnsi="Times New Roman" w:cs="Times New Roman"/>
        </w:rPr>
        <w:t>Weaknesses</w:t>
      </w:r>
      <w:r w:rsidR="00A90DD3" w:rsidRPr="008F19AD">
        <w:rPr>
          <w:rFonts w:ascii="Times New Roman" w:hAnsi="Times New Roman" w:cs="Times New Roman"/>
        </w:rPr>
        <w:t xml:space="preserve">: </w:t>
      </w:r>
    </w:p>
    <w:p w14:paraId="7BA044D0" w14:textId="77777777" w:rsidR="00EB23CC" w:rsidRDefault="00EB23CC" w:rsidP="00EB23CC">
      <w:pPr>
        <w:spacing w:after="0" w:line="240" w:lineRule="auto"/>
        <w:rPr>
          <w:rFonts w:ascii="Times New Roman" w:hAnsi="Times New Roman" w:cs="Times New Roman"/>
        </w:rPr>
      </w:pPr>
    </w:p>
    <w:p w14:paraId="4E7CE47C" w14:textId="77777777" w:rsidR="00EB23CC" w:rsidRDefault="009C193F" w:rsidP="00EB23C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60ADCF" wp14:editId="5645AD75">
                <wp:simplePos x="0" y="0"/>
                <wp:positionH relativeFrom="column">
                  <wp:posOffset>220980</wp:posOffset>
                </wp:positionH>
                <wp:positionV relativeFrom="paragraph">
                  <wp:posOffset>140970</wp:posOffset>
                </wp:positionV>
                <wp:extent cx="6210300" cy="6350"/>
                <wp:effectExtent l="0" t="0" r="19050" b="31750"/>
                <wp:wrapNone/>
                <wp:docPr id="302" name="Straight Connector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03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750425" id="Straight Connector 302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7.4pt,11.1pt" to="506.4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" strokecolor="#4579b8 [3044]"/>
            </w:pict>
          </mc:Fallback>
        </mc:AlternateContent>
      </w:r>
    </w:p>
    <w:p w14:paraId="28564BE1" w14:textId="77777777" w:rsidR="00C458FC" w:rsidRDefault="00C458FC" w:rsidP="00EB23CC">
      <w:pPr>
        <w:spacing w:after="0" w:line="240" w:lineRule="auto"/>
        <w:rPr>
          <w:rFonts w:ascii="Times New Roman" w:hAnsi="Times New Roman" w:cs="Times New Roman"/>
        </w:rPr>
      </w:pPr>
    </w:p>
    <w:p w14:paraId="11A9C09F" w14:textId="77777777" w:rsidR="008A0A33" w:rsidRPr="00AD0765" w:rsidRDefault="00C9126F" w:rsidP="00AF4930">
      <w:pPr>
        <w:spacing w:after="0" w:line="240" w:lineRule="auto"/>
        <w:rPr>
          <w:rFonts w:ascii="Times New Roman" w:hAnsi="Times New Roman" w:cs="Times New Roman"/>
          <w:b/>
        </w:rPr>
      </w:pPr>
      <w:r w:rsidRPr="00AD0765">
        <w:rPr>
          <w:rFonts w:ascii="Times New Roman" w:hAnsi="Times New Roman" w:cs="Times New Roman"/>
          <w:b/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44A07B0A" wp14:editId="4A91DA09">
                <wp:simplePos x="0" y="0"/>
                <wp:positionH relativeFrom="column">
                  <wp:posOffset>1960880</wp:posOffset>
                </wp:positionH>
                <wp:positionV relativeFrom="paragraph">
                  <wp:posOffset>38735</wp:posOffset>
                </wp:positionV>
                <wp:extent cx="113665" cy="92710"/>
                <wp:effectExtent l="0" t="0" r="19685" b="21590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3665" cy="92710"/>
                          <a:chOff x="2520" y="10470"/>
                          <a:chExt cx="240" cy="180"/>
                        </a:xfrm>
                      </wpg:grpSpPr>
                      <wps:wsp>
                        <wps:cNvPr id="19" name="Line 24"/>
                        <wps:cNvCnPr>
                          <a:cxnSpLocks noChangeShapeType="1"/>
                        </wps:cNvCnPr>
                        <wps:spPr bwMode="auto">
                          <a:xfrm flipV="1">
                            <a:off x="2520" y="10470"/>
                            <a:ext cx="240" cy="1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2520" y="10515"/>
                            <a:ext cx="0" cy="1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675CCD" id="Group 18" o:spid="_x0000_s1026" style="position:absolute;margin-left:154.4pt;margin-top:3.05pt;width:8.95pt;height:7.3pt;z-index:251645952" coordorigin="2520,10470" coordsize="240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">
                <v:line id="Line 24" o:spid="_x0000_s1027" style="position:absolute;flip:y;visibility:visible;mso-wrap-style:square" from="2520,10470" to="2760,106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"/>
                <v:line id="Line 25" o:spid="_x0000_s1028" style="position:absolute;visibility:visible;mso-wrap-style:square" from="2520,10515" to="2520,106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"/>
              </v:group>
            </w:pict>
          </mc:Fallback>
        </mc:AlternateContent>
      </w:r>
      <w:r w:rsidR="00F04A49" w:rsidRPr="00AD0765">
        <w:rPr>
          <w:rFonts w:ascii="Times New Roman" w:hAnsi="Times New Roman" w:cs="Times New Roman"/>
          <w:b/>
        </w:rPr>
        <w:t>5</w:t>
      </w:r>
      <w:r w:rsidR="00D8321D" w:rsidRPr="00AD0765">
        <w:rPr>
          <w:rFonts w:ascii="Times New Roman" w:hAnsi="Times New Roman" w:cs="Times New Roman"/>
          <w:b/>
        </w:rPr>
        <w:t xml:space="preserve">. </w:t>
      </w:r>
      <w:r w:rsidR="006E37B7" w:rsidRPr="00AD0765">
        <w:rPr>
          <w:rFonts w:ascii="Times New Roman" w:hAnsi="Times New Roman" w:cs="Times New Roman"/>
          <w:b/>
        </w:rPr>
        <w:t xml:space="preserve">  </w:t>
      </w:r>
      <w:r w:rsidR="008A0A33" w:rsidRPr="00AD0765">
        <w:rPr>
          <w:rFonts w:ascii="Times New Roman" w:hAnsi="Times New Roman" w:cs="Times New Roman"/>
          <w:b/>
        </w:rPr>
        <w:t>Evaluation of thesis: Please (     ) one of the following boxes</w:t>
      </w:r>
    </w:p>
    <w:p w14:paraId="384F4AFC" w14:textId="77777777" w:rsidR="00EB23CC" w:rsidRDefault="00EB23CC" w:rsidP="00EB23CC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0"/>
        <w:gridCol w:w="3330"/>
        <w:gridCol w:w="2629"/>
        <w:gridCol w:w="2712"/>
      </w:tblGrid>
      <w:tr w:rsidR="00365E4F" w14:paraId="0841131A" w14:textId="6CBD35E1" w:rsidTr="00DD5BC6">
        <w:trPr>
          <w:jc w:val="center"/>
        </w:trPr>
        <w:tc>
          <w:tcPr>
            <w:tcW w:w="540" w:type="dxa"/>
            <w:vAlign w:val="center"/>
          </w:tcPr>
          <w:p w14:paraId="54FC7A5D" w14:textId="77777777" w:rsidR="00365E4F" w:rsidRDefault="00365E4F" w:rsidP="004A624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</w:t>
            </w:r>
          </w:p>
        </w:tc>
        <w:tc>
          <w:tcPr>
            <w:tcW w:w="3330" w:type="dxa"/>
            <w:vAlign w:val="center"/>
          </w:tcPr>
          <w:p w14:paraId="74EF334C" w14:textId="77777777" w:rsidR="00365E4F" w:rsidRDefault="00365E4F" w:rsidP="004A624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roved in Present Form</w:t>
            </w:r>
          </w:p>
        </w:tc>
        <w:tc>
          <w:tcPr>
            <w:tcW w:w="5341" w:type="dxa"/>
            <w:gridSpan w:val="2"/>
          </w:tcPr>
          <w:p w14:paraId="31C8FCB0" w14:textId="77777777" w:rsidR="00365E4F" w:rsidRPr="008F7AD2" w:rsidRDefault="00365E4F" w:rsidP="00EB23CC">
            <w:pPr>
              <w:spacing w:after="0" w:line="240" w:lineRule="auto"/>
              <w:rPr>
                <w:rFonts w:ascii="Times New Roman" w:hAnsi="Times New Roman" w:cs="Times New Roman"/>
                <w:sz w:val="40"/>
                <w:szCs w:val="40"/>
              </w:rPr>
            </w:pPr>
          </w:p>
        </w:tc>
      </w:tr>
      <w:tr w:rsidR="00DD5BC6" w14:paraId="6339CB0B" w14:textId="1AA350D0" w:rsidTr="00013877">
        <w:trPr>
          <w:trHeight w:val="422"/>
          <w:jc w:val="center"/>
        </w:trPr>
        <w:tc>
          <w:tcPr>
            <w:tcW w:w="540" w:type="dxa"/>
            <w:vMerge w:val="restart"/>
            <w:vAlign w:val="center"/>
          </w:tcPr>
          <w:p w14:paraId="4386858A" w14:textId="77777777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</w:t>
            </w:r>
          </w:p>
        </w:tc>
        <w:tc>
          <w:tcPr>
            <w:tcW w:w="3330" w:type="dxa"/>
            <w:vMerge w:val="restart"/>
            <w:vAlign w:val="center"/>
          </w:tcPr>
          <w:p w14:paraId="1ABDE8B6" w14:textId="77777777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roved with Minor Revisions</w:t>
            </w:r>
          </w:p>
          <w:p w14:paraId="02953EF9" w14:textId="77777777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87E82">
              <w:rPr>
                <w:rFonts w:ascii="Times New Roman" w:hAnsi="Times New Roman" w:cs="Times New Roman"/>
                <w:sz w:val="14"/>
                <w:szCs w:val="14"/>
              </w:rPr>
              <w:t>(Please mention the suggested revisions overleaf)</w:t>
            </w:r>
          </w:p>
        </w:tc>
        <w:tc>
          <w:tcPr>
            <w:tcW w:w="2629" w:type="dxa"/>
            <w:vMerge w:val="restart"/>
          </w:tcPr>
          <w:p w14:paraId="329D9A6B" w14:textId="4A87C02B" w:rsidR="00DD5BC6" w:rsidRPr="008F7AD2" w:rsidRDefault="00DD5BC6" w:rsidP="00DD5BC6">
            <w:pPr>
              <w:spacing w:after="0" w:line="240" w:lineRule="auto"/>
              <w:rPr>
                <w:rFonts w:ascii="Times New Roman" w:hAnsi="Times New Roman" w:cs="Times New Roman"/>
                <w:sz w:val="40"/>
                <w:szCs w:val="40"/>
              </w:rPr>
            </w:pPr>
          </w:p>
        </w:tc>
        <w:tc>
          <w:tcPr>
            <w:tcW w:w="2712" w:type="dxa"/>
            <w:tcBorders>
              <w:bottom w:val="single" w:sz="4" w:space="0" w:color="auto"/>
            </w:tcBorders>
          </w:tcPr>
          <w:p w14:paraId="495F6BAD" w14:textId="56685731" w:rsidR="00013877" w:rsidRDefault="00013877" w:rsidP="000138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pecify the t</w:t>
            </w:r>
            <w:r w:rsidR="00DD5BC6">
              <w:rPr>
                <w:rFonts w:ascii="Times New Roman" w:hAnsi="Times New Roman" w:cs="Times New Roman"/>
                <w:b/>
                <w:sz w:val="18"/>
                <w:szCs w:val="18"/>
              </w:rPr>
              <w:t>ime for revision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065FF26A" w14:textId="3646CAF6" w:rsidR="00013877" w:rsidRPr="00013877" w:rsidRDefault="00013877" w:rsidP="000138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(one, two or three weeks)</w:t>
            </w:r>
          </w:p>
        </w:tc>
      </w:tr>
      <w:tr w:rsidR="00DD5BC6" w14:paraId="18F5D7B1" w14:textId="77777777" w:rsidTr="00DD5BC6">
        <w:trPr>
          <w:jc w:val="center"/>
        </w:trPr>
        <w:tc>
          <w:tcPr>
            <w:tcW w:w="540" w:type="dxa"/>
            <w:vMerge/>
            <w:vAlign w:val="center"/>
          </w:tcPr>
          <w:p w14:paraId="6A0A3792" w14:textId="77777777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vMerge/>
            <w:vAlign w:val="center"/>
          </w:tcPr>
          <w:p w14:paraId="2502CA09" w14:textId="77777777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629" w:type="dxa"/>
            <w:vMerge/>
            <w:tcBorders>
              <w:bottom w:val="single" w:sz="4" w:space="0" w:color="auto"/>
            </w:tcBorders>
          </w:tcPr>
          <w:p w14:paraId="770D879E" w14:textId="77777777" w:rsidR="00DD5BC6" w:rsidRPr="008F7AD2" w:rsidRDefault="00DD5BC6" w:rsidP="00DD5BC6">
            <w:pPr>
              <w:spacing w:after="0" w:line="240" w:lineRule="auto"/>
              <w:rPr>
                <w:rFonts w:ascii="Times New Roman" w:hAnsi="Times New Roman" w:cs="Times New Roman"/>
                <w:sz w:val="40"/>
                <w:szCs w:val="40"/>
              </w:rPr>
            </w:pPr>
          </w:p>
        </w:tc>
        <w:tc>
          <w:tcPr>
            <w:tcW w:w="2712" w:type="dxa"/>
            <w:tcBorders>
              <w:bottom w:val="single" w:sz="4" w:space="0" w:color="auto"/>
            </w:tcBorders>
          </w:tcPr>
          <w:p w14:paraId="5D18BC1F" w14:textId="77777777" w:rsidR="00DD5BC6" w:rsidRPr="008F7AD2" w:rsidRDefault="00DD5BC6" w:rsidP="00DD5BC6">
            <w:pPr>
              <w:spacing w:after="0" w:line="240" w:lineRule="auto"/>
              <w:rPr>
                <w:rFonts w:ascii="Times New Roman" w:hAnsi="Times New Roman" w:cs="Times New Roman"/>
                <w:sz w:val="40"/>
                <w:szCs w:val="40"/>
              </w:rPr>
            </w:pPr>
          </w:p>
        </w:tc>
      </w:tr>
      <w:tr w:rsidR="00DD5BC6" w14:paraId="3108165F" w14:textId="77777777" w:rsidTr="00DD5BC6">
        <w:trPr>
          <w:jc w:val="center"/>
        </w:trPr>
        <w:tc>
          <w:tcPr>
            <w:tcW w:w="540" w:type="dxa"/>
            <w:vMerge w:val="restart"/>
            <w:vAlign w:val="center"/>
          </w:tcPr>
          <w:p w14:paraId="3B2F637A" w14:textId="77777777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</w:t>
            </w:r>
          </w:p>
        </w:tc>
        <w:tc>
          <w:tcPr>
            <w:tcW w:w="3330" w:type="dxa"/>
            <w:vMerge w:val="restart"/>
            <w:vAlign w:val="center"/>
          </w:tcPr>
          <w:p w14:paraId="24080A2D" w14:textId="464660D4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ferred with Major Revisions</w:t>
            </w:r>
          </w:p>
          <w:p w14:paraId="637B256E" w14:textId="77777777" w:rsidR="00DD5BC6" w:rsidRPr="00C87E82" w:rsidRDefault="00DD5BC6" w:rsidP="00DD5BC6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C87E82">
              <w:rPr>
                <w:rFonts w:ascii="Times New Roman" w:hAnsi="Times New Roman" w:cs="Times New Roman"/>
                <w:sz w:val="14"/>
                <w:szCs w:val="14"/>
              </w:rPr>
              <w:t>(Please mention the suggested revisions overleaf)</w:t>
            </w:r>
          </w:p>
        </w:tc>
        <w:tc>
          <w:tcPr>
            <w:tcW w:w="2629" w:type="dxa"/>
            <w:tcBorders>
              <w:bottom w:val="dotted" w:sz="4" w:space="0" w:color="auto"/>
            </w:tcBorders>
          </w:tcPr>
          <w:p w14:paraId="0657D8F0" w14:textId="17B9E032" w:rsidR="00DD5BC6" w:rsidRPr="0032606F" w:rsidRDefault="00B35F38" w:rsidP="00DD5BC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One Semester</w:t>
            </w:r>
          </w:p>
        </w:tc>
        <w:tc>
          <w:tcPr>
            <w:tcW w:w="2712" w:type="dxa"/>
            <w:tcBorders>
              <w:bottom w:val="dotted" w:sz="4" w:space="0" w:color="auto"/>
            </w:tcBorders>
          </w:tcPr>
          <w:p w14:paraId="732A18D8" w14:textId="51390DEC" w:rsidR="00DD5BC6" w:rsidRPr="0032606F" w:rsidRDefault="00B35F38" w:rsidP="00DD5BC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wo Semesters</w:t>
            </w:r>
          </w:p>
        </w:tc>
      </w:tr>
      <w:tr w:rsidR="00DD5BC6" w14:paraId="2C6F0DFC" w14:textId="77777777" w:rsidTr="00DD5BC6">
        <w:trPr>
          <w:jc w:val="center"/>
        </w:trPr>
        <w:tc>
          <w:tcPr>
            <w:tcW w:w="540" w:type="dxa"/>
            <w:vMerge/>
            <w:vAlign w:val="center"/>
          </w:tcPr>
          <w:p w14:paraId="1E4F16C0" w14:textId="77777777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vMerge/>
            <w:vAlign w:val="center"/>
          </w:tcPr>
          <w:p w14:paraId="5B288E3A" w14:textId="77777777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629" w:type="dxa"/>
            <w:tcBorders>
              <w:top w:val="dotted" w:sz="4" w:space="0" w:color="auto"/>
              <w:bottom w:val="single" w:sz="4" w:space="0" w:color="auto"/>
            </w:tcBorders>
          </w:tcPr>
          <w:p w14:paraId="3DE5360A" w14:textId="77777777" w:rsidR="00DD5BC6" w:rsidRPr="0076292B" w:rsidRDefault="00DD5BC6" w:rsidP="00DD5BC6">
            <w:pPr>
              <w:spacing w:after="0" w:line="240" w:lineRule="auto"/>
              <w:rPr>
                <w:rFonts w:ascii="Times New Roman" w:hAnsi="Times New Roman" w:cs="Times New Roman"/>
                <w:sz w:val="40"/>
                <w:szCs w:val="40"/>
              </w:rPr>
            </w:pPr>
          </w:p>
        </w:tc>
        <w:tc>
          <w:tcPr>
            <w:tcW w:w="2712" w:type="dxa"/>
            <w:tcBorders>
              <w:top w:val="dotted" w:sz="4" w:space="0" w:color="auto"/>
              <w:bottom w:val="single" w:sz="4" w:space="0" w:color="auto"/>
            </w:tcBorders>
          </w:tcPr>
          <w:p w14:paraId="1D56F7D9" w14:textId="77777777" w:rsidR="00DD5BC6" w:rsidRPr="0076292B" w:rsidRDefault="00DD5BC6" w:rsidP="00DD5BC6">
            <w:pPr>
              <w:spacing w:after="0" w:line="240" w:lineRule="auto"/>
              <w:rPr>
                <w:rFonts w:ascii="Times New Roman" w:hAnsi="Times New Roman" w:cs="Times New Roman"/>
                <w:sz w:val="40"/>
                <w:szCs w:val="40"/>
              </w:rPr>
            </w:pPr>
          </w:p>
        </w:tc>
      </w:tr>
      <w:tr w:rsidR="00DD5BC6" w14:paraId="17A843D6" w14:textId="77777777" w:rsidTr="00DD5BC6">
        <w:trPr>
          <w:jc w:val="center"/>
        </w:trPr>
        <w:tc>
          <w:tcPr>
            <w:tcW w:w="540" w:type="dxa"/>
            <w:vMerge w:val="restart"/>
            <w:vAlign w:val="center"/>
          </w:tcPr>
          <w:p w14:paraId="3B784155" w14:textId="77777777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</w:t>
            </w:r>
          </w:p>
        </w:tc>
        <w:tc>
          <w:tcPr>
            <w:tcW w:w="3330" w:type="dxa"/>
            <w:vMerge w:val="restart"/>
            <w:vAlign w:val="center"/>
          </w:tcPr>
          <w:p w14:paraId="0F6F29FB" w14:textId="77777777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cceptable</w:t>
            </w:r>
          </w:p>
        </w:tc>
        <w:tc>
          <w:tcPr>
            <w:tcW w:w="2629" w:type="dxa"/>
            <w:tcBorders>
              <w:bottom w:val="dotted" w:sz="4" w:space="0" w:color="auto"/>
            </w:tcBorders>
          </w:tcPr>
          <w:p w14:paraId="36AA3C54" w14:textId="77777777" w:rsidR="00DD5BC6" w:rsidRPr="0032606F" w:rsidRDefault="00DD5BC6" w:rsidP="00DD5BC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2606F">
              <w:rPr>
                <w:rFonts w:ascii="Times New Roman" w:hAnsi="Times New Roman" w:cs="Times New Roman"/>
                <w:b/>
                <w:sz w:val="18"/>
                <w:szCs w:val="18"/>
              </w:rPr>
              <w:t>Research on a different topic is to be undertaken</w:t>
            </w:r>
          </w:p>
        </w:tc>
        <w:tc>
          <w:tcPr>
            <w:tcW w:w="2712" w:type="dxa"/>
            <w:tcBorders>
              <w:bottom w:val="dotted" w:sz="4" w:space="0" w:color="auto"/>
            </w:tcBorders>
          </w:tcPr>
          <w:p w14:paraId="3BD93A8F" w14:textId="77777777" w:rsidR="00DD5BC6" w:rsidRPr="0032606F" w:rsidRDefault="00DD5BC6" w:rsidP="00DD5BC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2606F">
              <w:rPr>
                <w:rFonts w:ascii="Times New Roman" w:hAnsi="Times New Roman" w:cs="Times New Roman"/>
                <w:b/>
                <w:sz w:val="18"/>
                <w:szCs w:val="18"/>
              </w:rPr>
              <w:t>The candidate has terminally failed</w:t>
            </w:r>
          </w:p>
        </w:tc>
      </w:tr>
      <w:tr w:rsidR="00DD5BC6" w14:paraId="5A6BB94B" w14:textId="77777777" w:rsidTr="00DD5BC6">
        <w:trPr>
          <w:jc w:val="center"/>
        </w:trPr>
        <w:tc>
          <w:tcPr>
            <w:tcW w:w="540" w:type="dxa"/>
            <w:vMerge/>
          </w:tcPr>
          <w:p w14:paraId="2D3F31F3" w14:textId="77777777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vMerge/>
          </w:tcPr>
          <w:p w14:paraId="6C6BFC82" w14:textId="77777777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629" w:type="dxa"/>
            <w:tcBorders>
              <w:top w:val="dotted" w:sz="4" w:space="0" w:color="auto"/>
            </w:tcBorders>
          </w:tcPr>
          <w:p w14:paraId="05C30124" w14:textId="77777777" w:rsidR="00DD5BC6" w:rsidRPr="008F7AD2" w:rsidRDefault="00DD5BC6" w:rsidP="00DD5BC6">
            <w:pPr>
              <w:spacing w:after="0" w:line="240" w:lineRule="auto"/>
              <w:rPr>
                <w:rFonts w:ascii="Times New Roman" w:hAnsi="Times New Roman" w:cs="Times New Roman"/>
                <w:sz w:val="40"/>
                <w:szCs w:val="40"/>
              </w:rPr>
            </w:pPr>
          </w:p>
        </w:tc>
        <w:tc>
          <w:tcPr>
            <w:tcW w:w="2712" w:type="dxa"/>
            <w:tcBorders>
              <w:top w:val="dotted" w:sz="4" w:space="0" w:color="auto"/>
            </w:tcBorders>
          </w:tcPr>
          <w:p w14:paraId="250F6393" w14:textId="77777777" w:rsidR="00DD5BC6" w:rsidRDefault="00DD5BC6" w:rsidP="00DD5BC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71B0699B" w14:textId="3CFDA9AF" w:rsidR="008F7AD2" w:rsidRPr="00BA0EA4" w:rsidRDefault="009D79DD" w:rsidP="008F7AD2">
      <w:pPr>
        <w:spacing w:before="120" w:line="240" w:lineRule="atLeast"/>
        <w:rPr>
          <w:rFonts w:ascii="Times New Roman" w:hAnsi="Times New Roman" w:cs="Times New Roman"/>
          <w:b/>
        </w:rPr>
      </w:pPr>
      <w:r w:rsidRPr="003B6002">
        <w:rPr>
          <w:rFonts w:ascii="Times New Roman" w:hAnsi="Times New Roman" w:cs="Times New Roman"/>
          <w:b/>
          <w:highlight w:val="lightGray"/>
        </w:rPr>
        <w:t>Signatures of</w:t>
      </w:r>
      <w:r>
        <w:rPr>
          <w:rFonts w:ascii="Times New Roman" w:hAnsi="Times New Roman" w:cs="Times New Roman"/>
          <w:b/>
          <w:highlight w:val="lightGray"/>
        </w:rPr>
        <w:t xml:space="preserve"> Panel of Examiners</w:t>
      </w:r>
      <w:r w:rsidR="008F7AD2" w:rsidRPr="003B6002">
        <w:rPr>
          <w:rFonts w:ascii="Times New Roman" w:hAnsi="Times New Roman" w:cs="Times New Roman"/>
          <w:b/>
          <w:highlight w:val="lightGray"/>
        </w:rPr>
        <w:t>:</w:t>
      </w:r>
    </w:p>
    <w:p w14:paraId="1BA557EC" w14:textId="77777777" w:rsidR="00AD0765" w:rsidRDefault="00AD0765" w:rsidP="00AD07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__</w:t>
      </w:r>
      <w:r w:rsidRPr="007953C6">
        <w:rPr>
          <w:rFonts w:ascii="Times New Roman" w:hAnsi="Times New Roman" w:cs="Times New Roman"/>
          <w:sz w:val="20"/>
          <w:szCs w:val="20"/>
        </w:rPr>
        <w:t>_________________</w:t>
      </w:r>
      <w:r>
        <w:rPr>
          <w:rFonts w:ascii="Times New Roman" w:hAnsi="Times New Roman" w:cs="Times New Roman"/>
          <w:sz w:val="20"/>
          <w:szCs w:val="20"/>
        </w:rPr>
        <w:t>___</w:t>
      </w:r>
      <w:r w:rsidRPr="007953C6">
        <w:rPr>
          <w:rFonts w:ascii="Times New Roman" w:hAnsi="Times New Roman" w:cs="Times New Roman"/>
          <w:sz w:val="20"/>
          <w:szCs w:val="20"/>
        </w:rPr>
        <w:t>_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_____________________</w:t>
      </w:r>
    </w:p>
    <w:p w14:paraId="312ABE0B" w14:textId="77777777" w:rsidR="00AD0765" w:rsidRPr="00414C09" w:rsidRDefault="00AD0765" w:rsidP="00AD076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lt;&lt;</w:t>
      </w:r>
      <w:r w:rsidRPr="00414C09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&gt;&gt;</w:t>
      </w:r>
      <w:r w:rsidRPr="00414C09">
        <w:rPr>
          <w:rFonts w:ascii="Times New Roman" w:hAnsi="Times New Roman" w:cs="Times New Roman"/>
        </w:rPr>
        <w:tab/>
      </w:r>
      <w:r w:rsidRPr="00414C09">
        <w:rPr>
          <w:rFonts w:ascii="Times New Roman" w:hAnsi="Times New Roman" w:cs="Times New Roman"/>
        </w:rPr>
        <w:tab/>
      </w:r>
      <w:r w:rsidRPr="00414C09">
        <w:rPr>
          <w:rFonts w:ascii="Times New Roman" w:hAnsi="Times New Roman" w:cs="Times New Roman"/>
        </w:rPr>
        <w:tab/>
      </w:r>
      <w:r w:rsidRPr="00414C0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&lt;&lt;</w:t>
      </w:r>
      <w:r w:rsidRPr="00414C09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&gt;&gt;</w:t>
      </w:r>
      <w:r w:rsidRPr="00414C09">
        <w:rPr>
          <w:rFonts w:ascii="Times New Roman" w:hAnsi="Times New Roman" w:cs="Times New Roman"/>
        </w:rPr>
        <w:tab/>
      </w:r>
      <w:r w:rsidRPr="00414C09">
        <w:rPr>
          <w:rFonts w:ascii="Times New Roman" w:hAnsi="Times New Roman" w:cs="Times New Roman"/>
        </w:rPr>
        <w:tab/>
      </w:r>
      <w:r w:rsidRPr="00414C09">
        <w:rPr>
          <w:rFonts w:ascii="Times New Roman" w:hAnsi="Times New Roman" w:cs="Times New Roman"/>
        </w:rPr>
        <w:tab/>
      </w:r>
      <w:r w:rsidRPr="00414C0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&lt;&lt;</w:t>
      </w:r>
      <w:r w:rsidRPr="00414C09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&gt;&gt;</w:t>
      </w:r>
    </w:p>
    <w:p w14:paraId="612E6A89" w14:textId="279B95B7" w:rsidR="00DD5BC6" w:rsidRPr="00766EC4" w:rsidRDefault="00DD5BC6" w:rsidP="00DD5BC6">
      <w:pPr>
        <w:spacing w:after="0" w:line="240" w:lineRule="auto"/>
        <w:rPr>
          <w:rFonts w:ascii="Times New Roman" w:hAnsi="Times New Roman" w:cs="Times New Roman"/>
          <w:b/>
        </w:rPr>
      </w:pPr>
      <w:r w:rsidRPr="00766EC4">
        <w:rPr>
          <w:rFonts w:ascii="Times New Roman" w:hAnsi="Times New Roman" w:cs="Times New Roman"/>
          <w:b/>
        </w:rPr>
        <w:t xml:space="preserve">External Examiner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Pr="00766EC4">
        <w:rPr>
          <w:rFonts w:ascii="Times New Roman" w:hAnsi="Times New Roman" w:cs="Times New Roman"/>
          <w:b/>
        </w:rPr>
        <w:t>Supervisor</w:t>
      </w:r>
      <w:r w:rsidRPr="00766EC4">
        <w:rPr>
          <w:rFonts w:ascii="Times New Roman" w:hAnsi="Times New Roman" w:cs="Times New Roman"/>
          <w:b/>
        </w:rPr>
        <w:tab/>
      </w:r>
      <w:r w:rsidRPr="00766EC4">
        <w:rPr>
          <w:rFonts w:ascii="Times New Roman" w:hAnsi="Times New Roman" w:cs="Times New Roman"/>
          <w:b/>
        </w:rPr>
        <w:tab/>
        <w:t xml:space="preserve">              </w:t>
      </w:r>
      <w:r w:rsidRPr="00766EC4">
        <w:rPr>
          <w:rFonts w:ascii="Times New Roman" w:hAnsi="Times New Roman" w:cs="Times New Roman"/>
          <w:b/>
        </w:rPr>
        <w:tab/>
      </w:r>
      <w:r w:rsidR="000D2B00">
        <w:rPr>
          <w:rFonts w:ascii="Times New Roman" w:hAnsi="Times New Roman" w:cs="Times New Roman"/>
          <w:b/>
        </w:rPr>
        <w:t>Chairperson/</w:t>
      </w:r>
      <w:r w:rsidRPr="00766EC4">
        <w:rPr>
          <w:rFonts w:ascii="Times New Roman" w:hAnsi="Times New Roman" w:cs="Times New Roman"/>
          <w:b/>
        </w:rPr>
        <w:t>H</w:t>
      </w:r>
      <w:r>
        <w:rPr>
          <w:rFonts w:ascii="Times New Roman" w:hAnsi="Times New Roman" w:cs="Times New Roman"/>
          <w:b/>
        </w:rPr>
        <w:t>o</w:t>
      </w:r>
      <w:r w:rsidRPr="00766EC4">
        <w:rPr>
          <w:rFonts w:ascii="Times New Roman" w:hAnsi="Times New Roman" w:cs="Times New Roman"/>
          <w:b/>
        </w:rPr>
        <w:t>D</w:t>
      </w:r>
    </w:p>
    <w:p w14:paraId="0786269B" w14:textId="047C02D3" w:rsidR="00DD5BC6" w:rsidRDefault="00DD5BC6" w:rsidP="00DD5BC6">
      <w:pPr>
        <w:spacing w:line="240" w:lineRule="atLeast"/>
        <w:rPr>
          <w:rFonts w:ascii="Times New Roman" w:hAnsi="Times New Roman" w:cs="Times New Roman"/>
        </w:rPr>
      </w:pPr>
      <w:r w:rsidRPr="008F19AD">
        <w:rPr>
          <w:rFonts w:ascii="Times New Roman" w:hAnsi="Times New Roman" w:cs="Times New Roman"/>
        </w:rPr>
        <w:lastRenderedPageBreak/>
        <w:t>Student</w:t>
      </w:r>
      <w:r>
        <w:rPr>
          <w:rFonts w:ascii="Times New Roman" w:hAnsi="Times New Roman" w:cs="Times New Roman"/>
        </w:rPr>
        <w:t>’s</w:t>
      </w:r>
      <w:r w:rsidRPr="008F19AD">
        <w:rPr>
          <w:rFonts w:ascii="Times New Roman" w:hAnsi="Times New Roman" w:cs="Times New Roman"/>
        </w:rPr>
        <w:t xml:space="preserve"> Name</w:t>
      </w:r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8F19AD">
        <w:rPr>
          <w:rFonts w:ascii="Times New Roman" w:hAnsi="Times New Roman" w:cs="Times New Roman"/>
        </w:rPr>
        <w:t xml:space="preserve">Registration No: </w:t>
      </w:r>
    </w:p>
    <w:p w14:paraId="248513D9" w14:textId="77777777" w:rsidR="00DD5BC6" w:rsidRPr="008F19AD" w:rsidRDefault="00DD5BC6" w:rsidP="00DD5BC6">
      <w:pPr>
        <w:spacing w:line="240" w:lineRule="atLeast"/>
        <w:rPr>
          <w:rFonts w:ascii="Times New Roman" w:hAnsi="Times New Roman" w:cs="Times New Roman"/>
        </w:rPr>
      </w:pPr>
    </w:p>
    <w:p w14:paraId="013A1341" w14:textId="5D278521" w:rsidR="009F3B91" w:rsidRPr="009337E1" w:rsidRDefault="004C13FF" w:rsidP="004C13FF">
      <w:pPr>
        <w:spacing w:before="120" w:line="240" w:lineRule="atLeast"/>
        <w:ind w:left="180" w:hanging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6.</w:t>
      </w:r>
      <w:r w:rsidR="00DD5BC6">
        <w:rPr>
          <w:rFonts w:ascii="Times New Roman" w:hAnsi="Times New Roman" w:cs="Times New Roman"/>
          <w:b/>
        </w:rPr>
        <w:t xml:space="preserve"> </w:t>
      </w:r>
      <w:r w:rsidR="00D85E0E" w:rsidRPr="009337E1">
        <w:rPr>
          <w:rFonts w:ascii="Times New Roman" w:hAnsi="Times New Roman" w:cs="Times New Roman"/>
          <w:b/>
        </w:rPr>
        <w:t xml:space="preserve">In </w:t>
      </w:r>
      <w:r w:rsidR="009337E1" w:rsidRPr="009337E1">
        <w:rPr>
          <w:rFonts w:ascii="Times New Roman" w:hAnsi="Times New Roman" w:cs="Times New Roman"/>
          <w:b/>
        </w:rPr>
        <w:t>case of 5(b), Minor Revisions to be</w:t>
      </w:r>
      <w:r w:rsidR="009337E1">
        <w:rPr>
          <w:rFonts w:ascii="Times New Roman" w:hAnsi="Times New Roman" w:cs="Times New Roman"/>
          <w:b/>
        </w:rPr>
        <w:t xml:space="preserve"> recommended</w:t>
      </w:r>
      <w:r w:rsidR="009337E1" w:rsidRPr="009337E1">
        <w:rPr>
          <w:rFonts w:ascii="Times New Roman" w:hAnsi="Times New Roman" w:cs="Times New Roman"/>
          <w:b/>
        </w:rPr>
        <w:t xml:space="preserve"> in </w:t>
      </w:r>
      <w:r w:rsidR="00DD5BC6">
        <w:rPr>
          <w:rFonts w:ascii="Times New Roman" w:hAnsi="Times New Roman" w:cs="Times New Roman"/>
          <w:b/>
        </w:rPr>
        <w:t xml:space="preserve">the </w:t>
      </w:r>
      <w:r w:rsidR="009337E1" w:rsidRPr="009337E1">
        <w:rPr>
          <w:rFonts w:ascii="Times New Roman" w:hAnsi="Times New Roman" w:cs="Times New Roman"/>
          <w:b/>
        </w:rPr>
        <w:t>following box:</w:t>
      </w:r>
    </w:p>
    <w:p w14:paraId="2C0158EA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  <w:r w:rsidRPr="009337E1">
        <w:rPr>
          <w:rFonts w:ascii="Times New Roman" w:hAnsi="Times New Roman" w:cs="Times New Roman"/>
          <w:b/>
          <w:noProof/>
          <w:highlight w:val="lightGray"/>
          <w:lang w:eastAsia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1A8A3A6" wp14:editId="176806E7">
                <wp:simplePos x="0" y="0"/>
                <wp:positionH relativeFrom="column">
                  <wp:posOffset>131019</wp:posOffset>
                </wp:positionH>
                <wp:positionV relativeFrom="paragraph">
                  <wp:posOffset>8198</wp:posOffset>
                </wp:positionV>
                <wp:extent cx="6359856" cy="2371725"/>
                <wp:effectExtent l="0" t="0" r="2222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856" cy="2371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EEFB6" w14:textId="14FD85E7" w:rsidR="009337E1" w:rsidRDefault="009337E1"/>
                          <w:p w14:paraId="5D069D13" w14:textId="61C4B78B" w:rsidR="00432FD0" w:rsidRDefault="00432FD0"/>
                          <w:p w14:paraId="52C240F0" w14:textId="0142112E" w:rsidR="00432FD0" w:rsidRDefault="00432FD0"/>
                          <w:p w14:paraId="5E99CAF4" w14:textId="4D0BEA27" w:rsidR="00432FD0" w:rsidRDefault="00432FD0"/>
                          <w:p w14:paraId="5D22B49B" w14:textId="1777815E" w:rsidR="00432FD0" w:rsidRDefault="00432FD0"/>
                          <w:p w14:paraId="5EAAAB91" w14:textId="5484D143" w:rsidR="00432FD0" w:rsidRDefault="00432FD0"/>
                          <w:p w14:paraId="5E58D810" w14:textId="14D7FAC4" w:rsidR="00432FD0" w:rsidRPr="00432FD0" w:rsidRDefault="00432FD0" w:rsidP="00582ED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32FD0">
                              <w:rPr>
                                <w:rFonts w:ascii="Times New Roman" w:hAnsi="Times New Roman" w:cs="Times New Roman"/>
                              </w:rPr>
                              <w:t xml:space="preserve">I Authorize the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Supervisor</w:t>
                            </w:r>
                            <w:r w:rsidR="009D79DD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432FD0">
                              <w:rPr>
                                <w:rFonts w:ascii="Times New Roman" w:hAnsi="Times New Roman" w:cs="Times New Roman"/>
                              </w:rPr>
                              <w:t xml:space="preserve">to ensure the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incorporation</w:t>
                            </w:r>
                            <w:r w:rsidRPr="00432FD0">
                              <w:rPr>
                                <w:rFonts w:ascii="Times New Roman" w:hAnsi="Times New Roman" w:cs="Times New Roman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suggestions</w:t>
                            </w:r>
                            <w:r w:rsidRPr="00432FD0">
                              <w:rPr>
                                <w:rFonts w:ascii="Times New Roman" w:hAnsi="Times New Roman" w:cs="Times New Roman"/>
                              </w:rPr>
                              <w:t xml:space="preserve"> in the revised thesis without my further review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. </w:t>
                            </w:r>
                            <w:r w:rsidRPr="00432FD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sym w:font="Wingdings 2" w:char="F02A"/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Yes </w:t>
                            </w:r>
                            <w:r w:rsidRPr="00432FD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sym w:font="Wingdings 2" w:char="F02A"/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8A3A6" id="_x0000_s1047" type="#_x0000_t202" style="position:absolute;margin-left:10.3pt;margin-top:.65pt;width:500.8pt;height:186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">
                <v:textbox>
                  <w:txbxContent>
                    <w:p w14:paraId="60FEEFB6" w14:textId="14FD85E7" w:rsidR="009337E1" w:rsidRDefault="009337E1"/>
                    <w:p w14:paraId="5D069D13" w14:textId="61C4B78B" w:rsidR="00432FD0" w:rsidRDefault="00432FD0"/>
                    <w:p w14:paraId="52C240F0" w14:textId="0142112E" w:rsidR="00432FD0" w:rsidRDefault="00432FD0"/>
                    <w:p w14:paraId="5E99CAF4" w14:textId="4D0BEA27" w:rsidR="00432FD0" w:rsidRDefault="00432FD0"/>
                    <w:p w14:paraId="5D22B49B" w14:textId="1777815E" w:rsidR="00432FD0" w:rsidRDefault="00432FD0"/>
                    <w:p w14:paraId="5EAAAB91" w14:textId="5484D143" w:rsidR="00432FD0" w:rsidRDefault="00432FD0"/>
                    <w:p w14:paraId="5E58D810" w14:textId="14D7FAC4" w:rsidR="00432FD0" w:rsidRPr="00432FD0" w:rsidRDefault="00432FD0" w:rsidP="00582ED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432FD0">
                        <w:rPr>
                          <w:rFonts w:ascii="Times New Roman" w:hAnsi="Times New Roman" w:cs="Times New Roman"/>
                        </w:rPr>
                        <w:t xml:space="preserve">I Authorize the </w:t>
                      </w:r>
                      <w:r>
                        <w:rPr>
                          <w:rFonts w:ascii="Times New Roman" w:hAnsi="Times New Roman" w:cs="Times New Roman"/>
                        </w:rPr>
                        <w:t>Supervisor</w:t>
                      </w:r>
                      <w:r w:rsidR="009D79DD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432FD0">
                        <w:rPr>
                          <w:rFonts w:ascii="Times New Roman" w:hAnsi="Times New Roman" w:cs="Times New Roman"/>
                        </w:rPr>
                        <w:t xml:space="preserve">to ensure the </w:t>
                      </w:r>
                      <w:r>
                        <w:rPr>
                          <w:rFonts w:ascii="Times New Roman" w:hAnsi="Times New Roman" w:cs="Times New Roman"/>
                        </w:rPr>
                        <w:t>incorporation</w:t>
                      </w:r>
                      <w:r w:rsidRPr="00432FD0">
                        <w:rPr>
                          <w:rFonts w:ascii="Times New Roman" w:hAnsi="Times New Roman" w:cs="Times New Roman"/>
                        </w:rPr>
                        <w:t xml:space="preserve"> of </w:t>
                      </w:r>
                      <w:r>
                        <w:rPr>
                          <w:rFonts w:ascii="Times New Roman" w:hAnsi="Times New Roman" w:cs="Times New Roman"/>
                        </w:rPr>
                        <w:t>suggestions</w:t>
                      </w:r>
                      <w:r w:rsidRPr="00432FD0">
                        <w:rPr>
                          <w:rFonts w:ascii="Times New Roman" w:hAnsi="Times New Roman" w:cs="Times New Roman"/>
                        </w:rPr>
                        <w:t xml:space="preserve"> in the revised thesis without my further review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. </w:t>
                      </w:r>
                      <w:r w:rsidRPr="00432FD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sym w:font="Wingdings 2" w:char="F02A"/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Yes </w:t>
                      </w:r>
                      <w:r w:rsidRPr="00432FD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sym w:font="Wingdings 2" w:char="F02A"/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</w:p>
    <w:p w14:paraId="4ABCDA9B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4A1B4A3B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13FB9A65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365EC9D1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6D712872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29298F3B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3A68A0FA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5AF468CA" w14:textId="77777777" w:rsidR="00D85E0E" w:rsidRDefault="00D85E0E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6D6502A5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5723580B" w14:textId="76D15A2E" w:rsidR="009337E1" w:rsidRPr="009337E1" w:rsidRDefault="004C13FF" w:rsidP="004C13FF">
      <w:pPr>
        <w:spacing w:before="120" w:line="240" w:lineRule="atLeast"/>
        <w:ind w:hanging="18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7.    </w:t>
      </w:r>
      <w:r w:rsidR="009337E1" w:rsidRPr="009337E1">
        <w:rPr>
          <w:rFonts w:ascii="Times New Roman" w:hAnsi="Times New Roman" w:cs="Times New Roman"/>
          <w:b/>
        </w:rPr>
        <w:t xml:space="preserve">In </w:t>
      </w:r>
      <w:r w:rsidR="009337E1">
        <w:rPr>
          <w:rFonts w:ascii="Times New Roman" w:hAnsi="Times New Roman" w:cs="Times New Roman"/>
          <w:b/>
        </w:rPr>
        <w:t>case of 5(c</w:t>
      </w:r>
      <w:r w:rsidR="009337E1" w:rsidRPr="009337E1">
        <w:rPr>
          <w:rFonts w:ascii="Times New Roman" w:hAnsi="Times New Roman" w:cs="Times New Roman"/>
          <w:b/>
        </w:rPr>
        <w:t>), M</w:t>
      </w:r>
      <w:r w:rsidR="009337E1">
        <w:rPr>
          <w:rFonts w:ascii="Times New Roman" w:hAnsi="Times New Roman" w:cs="Times New Roman"/>
          <w:b/>
        </w:rPr>
        <w:t>aj</w:t>
      </w:r>
      <w:r w:rsidR="009337E1" w:rsidRPr="009337E1">
        <w:rPr>
          <w:rFonts w:ascii="Times New Roman" w:hAnsi="Times New Roman" w:cs="Times New Roman"/>
          <w:b/>
        </w:rPr>
        <w:t>or Revisions to be</w:t>
      </w:r>
      <w:r w:rsidR="009337E1">
        <w:rPr>
          <w:rFonts w:ascii="Times New Roman" w:hAnsi="Times New Roman" w:cs="Times New Roman"/>
          <w:b/>
        </w:rPr>
        <w:t xml:space="preserve"> recommended</w:t>
      </w:r>
      <w:r w:rsidR="009337E1" w:rsidRPr="009337E1">
        <w:rPr>
          <w:rFonts w:ascii="Times New Roman" w:hAnsi="Times New Roman" w:cs="Times New Roman"/>
          <w:b/>
        </w:rPr>
        <w:t xml:space="preserve"> in </w:t>
      </w:r>
      <w:r w:rsidR="005E22DA">
        <w:rPr>
          <w:rFonts w:ascii="Times New Roman" w:hAnsi="Times New Roman" w:cs="Times New Roman"/>
          <w:b/>
        </w:rPr>
        <w:t xml:space="preserve">the </w:t>
      </w:r>
      <w:r w:rsidR="009337E1" w:rsidRPr="009337E1">
        <w:rPr>
          <w:rFonts w:ascii="Times New Roman" w:hAnsi="Times New Roman" w:cs="Times New Roman"/>
          <w:b/>
        </w:rPr>
        <w:t>following box:</w:t>
      </w:r>
    </w:p>
    <w:p w14:paraId="01F5919D" w14:textId="77777777" w:rsidR="009337E1" w:rsidRDefault="00FD1302" w:rsidP="009337E1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  <w:r w:rsidRPr="009337E1">
        <w:rPr>
          <w:rFonts w:ascii="Times New Roman" w:hAnsi="Times New Roman" w:cs="Times New Roman"/>
          <w:b/>
          <w:noProof/>
          <w:highlight w:val="lightGray"/>
          <w:lang w:eastAsia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A1C8165" wp14:editId="0CDD8996">
                <wp:simplePos x="0" y="0"/>
                <wp:positionH relativeFrom="column">
                  <wp:posOffset>132080</wp:posOffset>
                </wp:positionH>
                <wp:positionV relativeFrom="paragraph">
                  <wp:posOffset>24130</wp:posOffset>
                </wp:positionV>
                <wp:extent cx="6354445" cy="3663950"/>
                <wp:effectExtent l="0" t="0" r="27305" b="1270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4445" cy="366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F7BAF9" w14:textId="77777777" w:rsidR="00DD5BC6" w:rsidRDefault="00DD5BC6" w:rsidP="009337E1"/>
                          <w:p w14:paraId="2B0A9C2F" w14:textId="77777777" w:rsidR="00DD5BC6" w:rsidRDefault="00DD5BC6" w:rsidP="009337E1"/>
                          <w:p w14:paraId="65EB1EE8" w14:textId="77777777" w:rsidR="00DD5BC6" w:rsidRDefault="00DD5BC6" w:rsidP="009337E1"/>
                          <w:p w14:paraId="0DBFBAD4" w14:textId="77777777" w:rsidR="00DD5BC6" w:rsidRDefault="00DD5BC6" w:rsidP="009337E1"/>
                          <w:p w14:paraId="321A93A3" w14:textId="77777777" w:rsidR="00DD5BC6" w:rsidRDefault="00DD5BC6" w:rsidP="009337E1"/>
                          <w:p w14:paraId="1F9142E7" w14:textId="77777777" w:rsidR="00DD5BC6" w:rsidRDefault="00DD5BC6" w:rsidP="009337E1"/>
                          <w:p w14:paraId="4818DC58" w14:textId="77777777" w:rsidR="00DD5BC6" w:rsidRDefault="00DD5BC6" w:rsidP="009337E1"/>
                          <w:p w14:paraId="6A2460AA" w14:textId="77777777" w:rsidR="00DD5BC6" w:rsidRDefault="00DD5BC6" w:rsidP="009337E1"/>
                          <w:p w14:paraId="7B863298" w14:textId="77777777" w:rsidR="00DD5BC6" w:rsidRDefault="00DD5BC6" w:rsidP="009337E1"/>
                          <w:p w14:paraId="21F9647C" w14:textId="77777777" w:rsidR="00DD5BC6" w:rsidRDefault="00DD5BC6" w:rsidP="009337E1"/>
                          <w:p w14:paraId="06C53953" w14:textId="77777777" w:rsidR="00DD5BC6" w:rsidRDefault="00DD5BC6" w:rsidP="009337E1"/>
                          <w:p w14:paraId="1F340383" w14:textId="77777777" w:rsidR="00DD5BC6" w:rsidRDefault="00DD5BC6" w:rsidP="009337E1"/>
                          <w:p w14:paraId="1E99600E" w14:textId="5734C9F1" w:rsidR="009337E1" w:rsidRDefault="00DD5BC6" w:rsidP="009337E1">
                            <w:r>
                              <w:t>Use a separate sheet if requi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1C8165" id="_x0000_s1048" type="#_x0000_t202" style="position:absolute;margin-left:10.4pt;margin-top:1.9pt;width:500.35pt;height:288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">
                <v:textbox>
                  <w:txbxContent>
                    <w:p w14:paraId="42F7BAF9" w14:textId="77777777" w:rsidR="00DD5BC6" w:rsidRDefault="00DD5BC6" w:rsidP="009337E1"/>
                    <w:p w14:paraId="2B0A9C2F" w14:textId="77777777" w:rsidR="00DD5BC6" w:rsidRDefault="00DD5BC6" w:rsidP="009337E1"/>
                    <w:p w14:paraId="65EB1EE8" w14:textId="77777777" w:rsidR="00DD5BC6" w:rsidRDefault="00DD5BC6" w:rsidP="009337E1"/>
                    <w:p w14:paraId="0DBFBAD4" w14:textId="77777777" w:rsidR="00DD5BC6" w:rsidRDefault="00DD5BC6" w:rsidP="009337E1"/>
                    <w:p w14:paraId="321A93A3" w14:textId="77777777" w:rsidR="00DD5BC6" w:rsidRDefault="00DD5BC6" w:rsidP="009337E1"/>
                    <w:p w14:paraId="1F9142E7" w14:textId="77777777" w:rsidR="00DD5BC6" w:rsidRDefault="00DD5BC6" w:rsidP="009337E1"/>
                    <w:p w14:paraId="4818DC58" w14:textId="77777777" w:rsidR="00DD5BC6" w:rsidRDefault="00DD5BC6" w:rsidP="009337E1"/>
                    <w:p w14:paraId="6A2460AA" w14:textId="77777777" w:rsidR="00DD5BC6" w:rsidRDefault="00DD5BC6" w:rsidP="009337E1"/>
                    <w:p w14:paraId="7B863298" w14:textId="77777777" w:rsidR="00DD5BC6" w:rsidRDefault="00DD5BC6" w:rsidP="009337E1"/>
                    <w:p w14:paraId="21F9647C" w14:textId="77777777" w:rsidR="00DD5BC6" w:rsidRDefault="00DD5BC6" w:rsidP="009337E1"/>
                    <w:p w14:paraId="06C53953" w14:textId="77777777" w:rsidR="00DD5BC6" w:rsidRDefault="00DD5BC6" w:rsidP="009337E1"/>
                    <w:p w14:paraId="1F340383" w14:textId="77777777" w:rsidR="00DD5BC6" w:rsidRDefault="00DD5BC6" w:rsidP="009337E1"/>
                    <w:p w14:paraId="1E99600E" w14:textId="5734C9F1" w:rsidR="009337E1" w:rsidRDefault="00DD5BC6" w:rsidP="009337E1">
                      <w:r>
                        <w:t>Use a separate sheet if required</w:t>
                      </w:r>
                    </w:p>
                  </w:txbxContent>
                </v:textbox>
              </v:shape>
            </w:pict>
          </mc:Fallback>
        </mc:AlternateContent>
      </w:r>
    </w:p>
    <w:p w14:paraId="44DFF1ED" w14:textId="77777777" w:rsidR="009337E1" w:rsidRDefault="009337E1" w:rsidP="009337E1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5E50EC49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61859F88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5E461DA4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42EBF25F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70BDFF86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4400AFCA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6964B8D0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5812FAFF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6B33F701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4397D08F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3228C6B5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615BCF8A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1A35CD68" w14:textId="77777777" w:rsidR="009337E1" w:rsidRDefault="009337E1" w:rsidP="00414C09">
      <w:pPr>
        <w:spacing w:before="120" w:line="240" w:lineRule="atLeast"/>
        <w:rPr>
          <w:rFonts w:ascii="Times New Roman" w:hAnsi="Times New Roman" w:cs="Times New Roman"/>
          <w:b/>
          <w:highlight w:val="lightGray"/>
        </w:rPr>
      </w:pPr>
    </w:p>
    <w:p w14:paraId="1D15D451" w14:textId="79683CE8" w:rsidR="00081D55" w:rsidRPr="00BA0EA4" w:rsidRDefault="00BA0EA4" w:rsidP="00414C09">
      <w:pPr>
        <w:spacing w:before="120" w:line="240" w:lineRule="atLeast"/>
        <w:rPr>
          <w:rFonts w:ascii="Times New Roman" w:hAnsi="Times New Roman" w:cs="Times New Roman"/>
          <w:b/>
        </w:rPr>
      </w:pPr>
      <w:r w:rsidRPr="003B6002">
        <w:rPr>
          <w:rFonts w:ascii="Times New Roman" w:hAnsi="Times New Roman" w:cs="Times New Roman"/>
          <w:b/>
          <w:highlight w:val="lightGray"/>
        </w:rPr>
        <w:t>Signatures of</w:t>
      </w:r>
      <w:r w:rsidR="009D79DD">
        <w:rPr>
          <w:rFonts w:ascii="Times New Roman" w:hAnsi="Times New Roman" w:cs="Times New Roman"/>
          <w:b/>
          <w:highlight w:val="lightGray"/>
        </w:rPr>
        <w:t xml:space="preserve"> Panel of Examiners</w:t>
      </w:r>
      <w:r w:rsidRPr="003B6002">
        <w:rPr>
          <w:rFonts w:ascii="Times New Roman" w:hAnsi="Times New Roman" w:cs="Times New Roman"/>
          <w:b/>
          <w:highlight w:val="lightGray"/>
        </w:rPr>
        <w:t xml:space="preserve"> :</w:t>
      </w:r>
    </w:p>
    <w:p w14:paraId="697EF07B" w14:textId="77777777" w:rsidR="003B6002" w:rsidRDefault="003B6002" w:rsidP="003B60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5DC7C58" w14:textId="77777777" w:rsidR="003B6002" w:rsidRDefault="003B6002" w:rsidP="003B60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69B17C2" w14:textId="77777777" w:rsidR="00A16B6A" w:rsidRDefault="00A16B6A" w:rsidP="003B60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</w:t>
      </w:r>
      <w:r w:rsidR="00414C09">
        <w:rPr>
          <w:rFonts w:ascii="Times New Roman" w:hAnsi="Times New Roman" w:cs="Times New Roman"/>
          <w:sz w:val="20"/>
          <w:szCs w:val="20"/>
        </w:rPr>
        <w:t>______</w:t>
      </w:r>
      <w:r>
        <w:rPr>
          <w:rFonts w:ascii="Times New Roman" w:hAnsi="Times New Roman" w:cs="Times New Roman"/>
          <w:sz w:val="20"/>
          <w:szCs w:val="20"/>
        </w:rPr>
        <w:t>____</w:t>
      </w:r>
      <w:r w:rsidR="007C4EDC">
        <w:rPr>
          <w:rFonts w:ascii="Times New Roman" w:hAnsi="Times New Roman" w:cs="Times New Roman"/>
          <w:sz w:val="20"/>
          <w:szCs w:val="20"/>
        </w:rPr>
        <w:tab/>
      </w:r>
      <w:r w:rsidR="007C4EDC">
        <w:rPr>
          <w:rFonts w:ascii="Times New Roman" w:hAnsi="Times New Roman" w:cs="Times New Roman"/>
          <w:sz w:val="20"/>
          <w:szCs w:val="20"/>
        </w:rPr>
        <w:tab/>
      </w:r>
      <w:r w:rsidR="007C4EDC">
        <w:rPr>
          <w:rFonts w:ascii="Times New Roman" w:hAnsi="Times New Roman" w:cs="Times New Roman"/>
          <w:sz w:val="20"/>
          <w:szCs w:val="20"/>
        </w:rPr>
        <w:tab/>
      </w:r>
      <w:r w:rsidR="00414C09">
        <w:rPr>
          <w:rFonts w:ascii="Times New Roman" w:hAnsi="Times New Roman" w:cs="Times New Roman"/>
          <w:sz w:val="20"/>
          <w:szCs w:val="20"/>
        </w:rPr>
        <w:t>__</w:t>
      </w:r>
      <w:r w:rsidR="00602823" w:rsidRPr="007953C6">
        <w:rPr>
          <w:rFonts w:ascii="Times New Roman" w:hAnsi="Times New Roman" w:cs="Times New Roman"/>
          <w:sz w:val="20"/>
          <w:szCs w:val="20"/>
        </w:rPr>
        <w:t>________________</w:t>
      </w:r>
      <w:r w:rsidR="007C4EDC" w:rsidRPr="007953C6">
        <w:rPr>
          <w:rFonts w:ascii="Times New Roman" w:hAnsi="Times New Roman" w:cs="Times New Roman"/>
          <w:sz w:val="20"/>
          <w:szCs w:val="20"/>
        </w:rPr>
        <w:t>_</w:t>
      </w:r>
      <w:r w:rsidR="00414C09">
        <w:rPr>
          <w:rFonts w:ascii="Times New Roman" w:hAnsi="Times New Roman" w:cs="Times New Roman"/>
          <w:sz w:val="20"/>
          <w:szCs w:val="20"/>
        </w:rPr>
        <w:t>___</w:t>
      </w:r>
      <w:r w:rsidR="007C4EDC" w:rsidRPr="007953C6">
        <w:rPr>
          <w:rFonts w:ascii="Times New Roman" w:hAnsi="Times New Roman" w:cs="Times New Roman"/>
          <w:sz w:val="20"/>
          <w:szCs w:val="20"/>
        </w:rPr>
        <w:t>_</w:t>
      </w:r>
      <w:r w:rsidR="00414C09">
        <w:rPr>
          <w:rFonts w:ascii="Times New Roman" w:hAnsi="Times New Roman" w:cs="Times New Roman"/>
          <w:sz w:val="20"/>
          <w:szCs w:val="20"/>
        </w:rPr>
        <w:t xml:space="preserve"> </w:t>
      </w:r>
      <w:r w:rsidR="00414C09">
        <w:rPr>
          <w:rFonts w:ascii="Times New Roman" w:hAnsi="Times New Roman" w:cs="Times New Roman"/>
          <w:sz w:val="20"/>
          <w:szCs w:val="20"/>
        </w:rPr>
        <w:tab/>
      </w:r>
      <w:r w:rsidR="00414C09">
        <w:rPr>
          <w:rFonts w:ascii="Times New Roman" w:hAnsi="Times New Roman" w:cs="Times New Roman"/>
          <w:sz w:val="20"/>
          <w:szCs w:val="20"/>
        </w:rPr>
        <w:tab/>
      </w:r>
      <w:r w:rsidR="003B6002">
        <w:rPr>
          <w:rFonts w:ascii="Times New Roman" w:hAnsi="Times New Roman" w:cs="Times New Roman"/>
          <w:sz w:val="20"/>
          <w:szCs w:val="20"/>
        </w:rPr>
        <w:t>____</w:t>
      </w:r>
      <w:r w:rsidR="00414C09">
        <w:rPr>
          <w:rFonts w:ascii="Times New Roman" w:hAnsi="Times New Roman" w:cs="Times New Roman"/>
          <w:sz w:val="20"/>
          <w:szCs w:val="20"/>
        </w:rPr>
        <w:t>____________</w:t>
      </w:r>
      <w:r w:rsidR="007C4EDC">
        <w:rPr>
          <w:rFonts w:ascii="Times New Roman" w:hAnsi="Times New Roman" w:cs="Times New Roman"/>
          <w:sz w:val="20"/>
          <w:szCs w:val="20"/>
        </w:rPr>
        <w:t>_____</w:t>
      </w:r>
    </w:p>
    <w:p w14:paraId="76EB3481" w14:textId="77777777" w:rsidR="007C4EDC" w:rsidRPr="00414C09" w:rsidRDefault="00127547" w:rsidP="003B600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lt;&lt;</w:t>
      </w:r>
      <w:r w:rsidR="007C4EDC" w:rsidRPr="00414C09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&gt;&gt;</w:t>
      </w:r>
      <w:r w:rsidR="007C4EDC" w:rsidRPr="00414C09">
        <w:rPr>
          <w:rFonts w:ascii="Times New Roman" w:hAnsi="Times New Roman" w:cs="Times New Roman"/>
        </w:rPr>
        <w:tab/>
      </w:r>
      <w:r w:rsidR="007C4EDC" w:rsidRPr="00414C09">
        <w:rPr>
          <w:rFonts w:ascii="Times New Roman" w:hAnsi="Times New Roman" w:cs="Times New Roman"/>
        </w:rPr>
        <w:tab/>
      </w:r>
      <w:r w:rsidR="007C4EDC" w:rsidRPr="00414C09">
        <w:rPr>
          <w:rFonts w:ascii="Times New Roman" w:hAnsi="Times New Roman" w:cs="Times New Roman"/>
        </w:rPr>
        <w:tab/>
      </w:r>
      <w:r w:rsidR="007C4EDC" w:rsidRPr="00414C0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&lt;&lt;</w:t>
      </w:r>
      <w:r w:rsidR="007C4EDC" w:rsidRPr="00414C09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&gt;&gt;</w:t>
      </w:r>
      <w:r w:rsidR="007C4EDC" w:rsidRPr="00414C09">
        <w:rPr>
          <w:rFonts w:ascii="Times New Roman" w:hAnsi="Times New Roman" w:cs="Times New Roman"/>
        </w:rPr>
        <w:tab/>
      </w:r>
      <w:r w:rsidR="007C4EDC" w:rsidRPr="00414C09">
        <w:rPr>
          <w:rFonts w:ascii="Times New Roman" w:hAnsi="Times New Roman" w:cs="Times New Roman"/>
        </w:rPr>
        <w:tab/>
      </w:r>
      <w:r w:rsidR="007C4EDC" w:rsidRPr="00414C09">
        <w:rPr>
          <w:rFonts w:ascii="Times New Roman" w:hAnsi="Times New Roman" w:cs="Times New Roman"/>
        </w:rPr>
        <w:tab/>
      </w:r>
      <w:r w:rsidR="007C4EDC" w:rsidRPr="00414C0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&lt;&lt;</w:t>
      </w:r>
      <w:r w:rsidR="007C4EDC" w:rsidRPr="00414C09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&gt;&gt;</w:t>
      </w:r>
    </w:p>
    <w:p w14:paraId="384A408F" w14:textId="014FD701" w:rsidR="00840D98" w:rsidRPr="00766EC4" w:rsidRDefault="00DD5BC6" w:rsidP="003B6002">
      <w:pPr>
        <w:spacing w:after="0" w:line="240" w:lineRule="auto"/>
        <w:rPr>
          <w:rFonts w:ascii="Times New Roman" w:hAnsi="Times New Roman" w:cs="Times New Roman"/>
          <w:b/>
        </w:rPr>
      </w:pPr>
      <w:r w:rsidRPr="00766EC4">
        <w:rPr>
          <w:rFonts w:ascii="Times New Roman" w:hAnsi="Times New Roman" w:cs="Times New Roman"/>
          <w:b/>
        </w:rPr>
        <w:t xml:space="preserve">External Examiner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A16B6A" w:rsidRPr="00766EC4">
        <w:rPr>
          <w:rFonts w:ascii="Times New Roman" w:hAnsi="Times New Roman" w:cs="Times New Roman"/>
          <w:b/>
        </w:rPr>
        <w:t>Supervisor</w:t>
      </w:r>
      <w:r w:rsidR="00C8111F" w:rsidRPr="00766EC4">
        <w:rPr>
          <w:rFonts w:ascii="Times New Roman" w:hAnsi="Times New Roman" w:cs="Times New Roman"/>
          <w:b/>
        </w:rPr>
        <w:tab/>
      </w:r>
      <w:r w:rsidR="00C8111F" w:rsidRPr="00766EC4">
        <w:rPr>
          <w:rFonts w:ascii="Times New Roman" w:hAnsi="Times New Roman" w:cs="Times New Roman"/>
          <w:b/>
        </w:rPr>
        <w:tab/>
      </w:r>
      <w:r w:rsidR="007C4EDC" w:rsidRPr="00766EC4">
        <w:rPr>
          <w:rFonts w:ascii="Times New Roman" w:hAnsi="Times New Roman" w:cs="Times New Roman"/>
          <w:b/>
        </w:rPr>
        <w:t xml:space="preserve">              </w:t>
      </w:r>
      <w:r w:rsidR="007953C6" w:rsidRPr="00766EC4">
        <w:rPr>
          <w:rFonts w:ascii="Times New Roman" w:hAnsi="Times New Roman" w:cs="Times New Roman"/>
          <w:b/>
        </w:rPr>
        <w:tab/>
      </w:r>
      <w:r w:rsidR="000D2B00">
        <w:rPr>
          <w:rFonts w:ascii="Times New Roman" w:hAnsi="Times New Roman" w:cs="Times New Roman"/>
          <w:b/>
        </w:rPr>
        <w:t>Chairperson/</w:t>
      </w:r>
      <w:r w:rsidR="000D2B00" w:rsidRPr="00766EC4">
        <w:rPr>
          <w:rFonts w:ascii="Times New Roman" w:hAnsi="Times New Roman" w:cs="Times New Roman"/>
          <w:b/>
        </w:rPr>
        <w:t>H</w:t>
      </w:r>
      <w:r w:rsidR="000D2B00">
        <w:rPr>
          <w:rFonts w:ascii="Times New Roman" w:hAnsi="Times New Roman" w:cs="Times New Roman"/>
          <w:b/>
        </w:rPr>
        <w:t>o</w:t>
      </w:r>
      <w:r w:rsidR="000D2B00" w:rsidRPr="00766EC4">
        <w:rPr>
          <w:rFonts w:ascii="Times New Roman" w:hAnsi="Times New Roman" w:cs="Times New Roman"/>
          <w:b/>
        </w:rPr>
        <w:t>D</w:t>
      </w:r>
    </w:p>
    <w:sectPr w:rsidR="00840D98" w:rsidRPr="00766EC4" w:rsidSect="008F7AD2">
      <w:headerReference w:type="default" r:id="rId8"/>
      <w:footerReference w:type="default" r:id="rId9"/>
      <w:pgSz w:w="11909" w:h="16834" w:code="9"/>
      <w:pgMar w:top="144" w:right="864" w:bottom="446" w:left="1152" w:header="144" w:footer="5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291CD" w14:textId="77777777" w:rsidR="0073699D" w:rsidRDefault="0073699D" w:rsidP="00081D55">
      <w:pPr>
        <w:spacing w:after="0" w:line="240" w:lineRule="auto"/>
      </w:pPr>
      <w:r>
        <w:separator/>
      </w:r>
    </w:p>
  </w:endnote>
  <w:endnote w:type="continuationSeparator" w:id="0">
    <w:p w14:paraId="7F794C0F" w14:textId="77777777" w:rsidR="0073699D" w:rsidRDefault="0073699D" w:rsidP="00081D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doni Bk BT">
    <w:altName w:val="Cambria"/>
    <w:panose1 w:val="02070603070706020303"/>
    <w:charset w:val="00"/>
    <w:family w:val="roman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1924209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6110E2B6" w14:textId="77777777" w:rsidR="004C13FF" w:rsidRDefault="004C13F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B376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B376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FD6486A" w14:textId="77777777" w:rsidR="004C13FF" w:rsidRDefault="004C13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367DC" w14:textId="77777777" w:rsidR="0073699D" w:rsidRDefault="0073699D" w:rsidP="00081D55">
      <w:pPr>
        <w:spacing w:after="0" w:line="240" w:lineRule="auto"/>
      </w:pPr>
      <w:r>
        <w:separator/>
      </w:r>
    </w:p>
  </w:footnote>
  <w:footnote w:type="continuationSeparator" w:id="0">
    <w:p w14:paraId="2B213F4F" w14:textId="77777777" w:rsidR="0073699D" w:rsidRDefault="0073699D" w:rsidP="00081D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7AFC0" w14:textId="77777777" w:rsidR="00740D02" w:rsidRDefault="00740D02" w:rsidP="00740D02">
    <w:pPr>
      <w:pStyle w:val="BodyText3"/>
      <w:spacing w:before="120" w:after="120"/>
      <w:jc w:val="center"/>
      <w:rPr>
        <w:b/>
        <w:sz w:val="28"/>
        <w:szCs w:val="28"/>
      </w:rPr>
    </w:pPr>
    <w:r w:rsidRPr="005479EB">
      <w:rPr>
        <w:b/>
        <w:noProof/>
        <w:sz w:val="28"/>
        <w:szCs w:val="28"/>
      </w:rPr>
      <w:drawing>
        <wp:anchor distT="0" distB="0" distL="114300" distR="114300" simplePos="0" relativeHeight="251658752" behindDoc="0" locked="0" layoutInCell="1" allowOverlap="1" wp14:anchorId="501B3C85" wp14:editId="3FED90EF">
          <wp:simplePos x="0" y="0"/>
          <wp:positionH relativeFrom="column">
            <wp:posOffset>29210</wp:posOffset>
          </wp:positionH>
          <wp:positionV relativeFrom="paragraph">
            <wp:posOffset>153670</wp:posOffset>
          </wp:positionV>
          <wp:extent cx="635000" cy="657225"/>
          <wp:effectExtent l="0" t="0" r="0" b="952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35000" cy="657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5DE3975" w14:textId="77777777" w:rsidR="00E728B2" w:rsidRPr="00745462" w:rsidRDefault="00E728B2" w:rsidP="00E728B2">
    <w:pPr>
      <w:jc w:val="center"/>
      <w:rPr>
        <w:rFonts w:ascii="Bodoni Bk BT" w:hAnsi="Bodoni Bk BT"/>
        <w:b/>
        <w:bCs/>
        <w:sz w:val="32"/>
        <w:szCs w:val="32"/>
      </w:rPr>
    </w:pPr>
    <w:r w:rsidRPr="00745462">
      <w:rPr>
        <w:rFonts w:ascii="Bodoni Bk BT" w:hAnsi="Bodoni Bk BT"/>
        <w:b/>
        <w:bCs/>
        <w:sz w:val="32"/>
        <w:szCs w:val="32"/>
      </w:rPr>
      <w:t>COMSATS University Islamabad</w:t>
    </w:r>
  </w:p>
  <w:p w14:paraId="5C2C39E6" w14:textId="19648A3C" w:rsidR="00081D55" w:rsidRPr="00E728B2" w:rsidRDefault="00432FD0" w:rsidP="009C193F">
    <w:pPr>
      <w:pStyle w:val="BodyText3"/>
      <w:spacing w:before="120" w:after="120"/>
      <w:jc w:val="center"/>
      <w:rPr>
        <w:bCs/>
        <w:sz w:val="28"/>
        <w:szCs w:val="28"/>
      </w:rPr>
    </w:pPr>
    <w:r w:rsidRPr="00E728B2">
      <w:rPr>
        <w:bCs/>
        <w:sz w:val="28"/>
        <w:szCs w:val="28"/>
      </w:rPr>
      <w:t xml:space="preserve">MS Thesis </w:t>
    </w:r>
    <w:r w:rsidR="00740D02" w:rsidRPr="00E728B2">
      <w:rPr>
        <w:bCs/>
        <w:sz w:val="28"/>
        <w:szCs w:val="28"/>
      </w:rPr>
      <w:t>Evaluation</w:t>
    </w:r>
    <w:r w:rsidR="00342D7F" w:rsidRPr="00E728B2">
      <w:rPr>
        <w:bCs/>
        <w:sz w:val="28"/>
        <w:szCs w:val="28"/>
      </w:rPr>
      <w:t xml:space="preserve"> Form</w:t>
    </w:r>
    <w:r w:rsidR="00740D02" w:rsidRPr="00E728B2">
      <w:rPr>
        <w:bCs/>
        <w:sz w:val="28"/>
        <w:szCs w:val="28"/>
      </w:rPr>
      <w:t xml:space="preserve"> </w:t>
    </w:r>
  </w:p>
  <w:p w14:paraId="27B626E0" w14:textId="77777777" w:rsidR="00FD1302" w:rsidRPr="00FD1302" w:rsidRDefault="00FD1302" w:rsidP="009C193F">
    <w:pPr>
      <w:pStyle w:val="BodyText3"/>
      <w:spacing w:before="120" w:after="120"/>
      <w:jc w:val="center"/>
      <w:rPr>
        <w:b/>
        <w:sz w:val="16"/>
        <w:szCs w:val="1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580F69"/>
    <w:multiLevelType w:val="hybridMultilevel"/>
    <w:tmpl w:val="21727E9C"/>
    <w:lvl w:ilvl="0" w:tplc="8820C4D8">
      <w:start w:val="3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 w16cid:durableId="1485270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sTA3MrO0MDU3NjdU0lEKTi0uzszPAykwrQUAuNstMSwAAAA="/>
  </w:docVars>
  <w:rsids>
    <w:rsidRoot w:val="00465589"/>
    <w:rsid w:val="00002A16"/>
    <w:rsid w:val="00002F6F"/>
    <w:rsid w:val="00005F5B"/>
    <w:rsid w:val="00013877"/>
    <w:rsid w:val="00025D65"/>
    <w:rsid w:val="00034E03"/>
    <w:rsid w:val="000378ED"/>
    <w:rsid w:val="00040E0E"/>
    <w:rsid w:val="00043159"/>
    <w:rsid w:val="0004565F"/>
    <w:rsid w:val="000534B9"/>
    <w:rsid w:val="00065E2D"/>
    <w:rsid w:val="00080160"/>
    <w:rsid w:val="00080520"/>
    <w:rsid w:val="00081D55"/>
    <w:rsid w:val="00084F00"/>
    <w:rsid w:val="00093447"/>
    <w:rsid w:val="0009428E"/>
    <w:rsid w:val="000950E2"/>
    <w:rsid w:val="000A0CDB"/>
    <w:rsid w:val="000B5256"/>
    <w:rsid w:val="000C5777"/>
    <w:rsid w:val="000D2B00"/>
    <w:rsid w:val="000E4210"/>
    <w:rsid w:val="000E5C30"/>
    <w:rsid w:val="000F45A2"/>
    <w:rsid w:val="00101C0C"/>
    <w:rsid w:val="00105B8F"/>
    <w:rsid w:val="0010717A"/>
    <w:rsid w:val="0010786A"/>
    <w:rsid w:val="00110423"/>
    <w:rsid w:val="001111DF"/>
    <w:rsid w:val="0012138C"/>
    <w:rsid w:val="00127547"/>
    <w:rsid w:val="00127AE3"/>
    <w:rsid w:val="001335FC"/>
    <w:rsid w:val="001458D7"/>
    <w:rsid w:val="001533D3"/>
    <w:rsid w:val="00162803"/>
    <w:rsid w:val="00166F31"/>
    <w:rsid w:val="001738AD"/>
    <w:rsid w:val="00173E65"/>
    <w:rsid w:val="001772B6"/>
    <w:rsid w:val="0018310F"/>
    <w:rsid w:val="001A5463"/>
    <w:rsid w:val="001C0BAA"/>
    <w:rsid w:val="001C1A24"/>
    <w:rsid w:val="001C2BC5"/>
    <w:rsid w:val="001D25B1"/>
    <w:rsid w:val="001D2FD1"/>
    <w:rsid w:val="001D3334"/>
    <w:rsid w:val="001E0B99"/>
    <w:rsid w:val="001E1182"/>
    <w:rsid w:val="001F1FEE"/>
    <w:rsid w:val="001F32AB"/>
    <w:rsid w:val="001F645F"/>
    <w:rsid w:val="001F7F7F"/>
    <w:rsid w:val="00200806"/>
    <w:rsid w:val="0020210A"/>
    <w:rsid w:val="002024CD"/>
    <w:rsid w:val="002031BE"/>
    <w:rsid w:val="002076F9"/>
    <w:rsid w:val="00210AD0"/>
    <w:rsid w:val="00213F67"/>
    <w:rsid w:val="00214B87"/>
    <w:rsid w:val="00217D8E"/>
    <w:rsid w:val="002234A5"/>
    <w:rsid w:val="00225DCB"/>
    <w:rsid w:val="00230EE4"/>
    <w:rsid w:val="00236128"/>
    <w:rsid w:val="00240757"/>
    <w:rsid w:val="00245060"/>
    <w:rsid w:val="00254E01"/>
    <w:rsid w:val="002617F1"/>
    <w:rsid w:val="00276A67"/>
    <w:rsid w:val="00276F55"/>
    <w:rsid w:val="00281748"/>
    <w:rsid w:val="002914F4"/>
    <w:rsid w:val="00291F3D"/>
    <w:rsid w:val="002A23EC"/>
    <w:rsid w:val="002C07FE"/>
    <w:rsid w:val="002C3936"/>
    <w:rsid w:val="002C48FF"/>
    <w:rsid w:val="002C5E30"/>
    <w:rsid w:val="002C7498"/>
    <w:rsid w:val="002D159F"/>
    <w:rsid w:val="002E1B10"/>
    <w:rsid w:val="002E46BD"/>
    <w:rsid w:val="002F3FB4"/>
    <w:rsid w:val="002F6FF2"/>
    <w:rsid w:val="00310849"/>
    <w:rsid w:val="003140E7"/>
    <w:rsid w:val="00314A5C"/>
    <w:rsid w:val="00314E2B"/>
    <w:rsid w:val="0032606F"/>
    <w:rsid w:val="00327D2E"/>
    <w:rsid w:val="00330B71"/>
    <w:rsid w:val="00335372"/>
    <w:rsid w:val="003356DD"/>
    <w:rsid w:val="00335ED5"/>
    <w:rsid w:val="00341D82"/>
    <w:rsid w:val="00342D7F"/>
    <w:rsid w:val="0034633F"/>
    <w:rsid w:val="0034697D"/>
    <w:rsid w:val="00350FF6"/>
    <w:rsid w:val="00352575"/>
    <w:rsid w:val="00363541"/>
    <w:rsid w:val="00363E4D"/>
    <w:rsid w:val="00364142"/>
    <w:rsid w:val="00365E4F"/>
    <w:rsid w:val="00365E7A"/>
    <w:rsid w:val="003744BD"/>
    <w:rsid w:val="00393961"/>
    <w:rsid w:val="00395A66"/>
    <w:rsid w:val="00397CAB"/>
    <w:rsid w:val="003A7805"/>
    <w:rsid w:val="003B49E5"/>
    <w:rsid w:val="003B6002"/>
    <w:rsid w:val="003D4D6A"/>
    <w:rsid w:val="003E5B09"/>
    <w:rsid w:val="003F1543"/>
    <w:rsid w:val="003F561F"/>
    <w:rsid w:val="00411F44"/>
    <w:rsid w:val="00412E8B"/>
    <w:rsid w:val="00414C09"/>
    <w:rsid w:val="00417794"/>
    <w:rsid w:val="00420584"/>
    <w:rsid w:val="00432202"/>
    <w:rsid w:val="00432FD0"/>
    <w:rsid w:val="00434A60"/>
    <w:rsid w:val="00441CCC"/>
    <w:rsid w:val="0044347C"/>
    <w:rsid w:val="00447F7A"/>
    <w:rsid w:val="00453E87"/>
    <w:rsid w:val="00454CB1"/>
    <w:rsid w:val="0045677B"/>
    <w:rsid w:val="004622BE"/>
    <w:rsid w:val="004628FF"/>
    <w:rsid w:val="00464F85"/>
    <w:rsid w:val="00465589"/>
    <w:rsid w:val="00465DCA"/>
    <w:rsid w:val="00472E29"/>
    <w:rsid w:val="0047389C"/>
    <w:rsid w:val="00484991"/>
    <w:rsid w:val="004861C2"/>
    <w:rsid w:val="00493805"/>
    <w:rsid w:val="004A624E"/>
    <w:rsid w:val="004B1544"/>
    <w:rsid w:val="004B33D4"/>
    <w:rsid w:val="004B4302"/>
    <w:rsid w:val="004B63FF"/>
    <w:rsid w:val="004C0504"/>
    <w:rsid w:val="004C13FF"/>
    <w:rsid w:val="004D53EB"/>
    <w:rsid w:val="004E295A"/>
    <w:rsid w:val="004E363A"/>
    <w:rsid w:val="004F08B4"/>
    <w:rsid w:val="00501F32"/>
    <w:rsid w:val="00506EE6"/>
    <w:rsid w:val="00510D36"/>
    <w:rsid w:val="00520028"/>
    <w:rsid w:val="00526D1A"/>
    <w:rsid w:val="00527A17"/>
    <w:rsid w:val="00527D75"/>
    <w:rsid w:val="005479EB"/>
    <w:rsid w:val="005538A4"/>
    <w:rsid w:val="0056605C"/>
    <w:rsid w:val="00573640"/>
    <w:rsid w:val="00582ED5"/>
    <w:rsid w:val="00584C44"/>
    <w:rsid w:val="0058585F"/>
    <w:rsid w:val="005948D1"/>
    <w:rsid w:val="00594CE8"/>
    <w:rsid w:val="00596699"/>
    <w:rsid w:val="005A3435"/>
    <w:rsid w:val="005A5D0C"/>
    <w:rsid w:val="005B13A5"/>
    <w:rsid w:val="005B3762"/>
    <w:rsid w:val="005B76DE"/>
    <w:rsid w:val="005C361B"/>
    <w:rsid w:val="005D5869"/>
    <w:rsid w:val="005E22DA"/>
    <w:rsid w:val="005E783E"/>
    <w:rsid w:val="005F3DF8"/>
    <w:rsid w:val="005F684D"/>
    <w:rsid w:val="00600CD7"/>
    <w:rsid w:val="00602823"/>
    <w:rsid w:val="00611840"/>
    <w:rsid w:val="00611D0B"/>
    <w:rsid w:val="006152A2"/>
    <w:rsid w:val="006178D5"/>
    <w:rsid w:val="00622898"/>
    <w:rsid w:val="00624707"/>
    <w:rsid w:val="00646AC6"/>
    <w:rsid w:val="00653856"/>
    <w:rsid w:val="00664AD7"/>
    <w:rsid w:val="006674F2"/>
    <w:rsid w:val="0067626A"/>
    <w:rsid w:val="00677A57"/>
    <w:rsid w:val="00680CED"/>
    <w:rsid w:val="00685459"/>
    <w:rsid w:val="006875A9"/>
    <w:rsid w:val="00687C72"/>
    <w:rsid w:val="00697040"/>
    <w:rsid w:val="006A28A1"/>
    <w:rsid w:val="006C280C"/>
    <w:rsid w:val="006C2CDD"/>
    <w:rsid w:val="006C3B0B"/>
    <w:rsid w:val="006D5904"/>
    <w:rsid w:val="006D6262"/>
    <w:rsid w:val="006E1715"/>
    <w:rsid w:val="006E37B7"/>
    <w:rsid w:val="006E75ED"/>
    <w:rsid w:val="006F1715"/>
    <w:rsid w:val="006F4C7B"/>
    <w:rsid w:val="007074A5"/>
    <w:rsid w:val="0072126A"/>
    <w:rsid w:val="0073699D"/>
    <w:rsid w:val="00740D02"/>
    <w:rsid w:val="0074208E"/>
    <w:rsid w:val="00744737"/>
    <w:rsid w:val="00745D7A"/>
    <w:rsid w:val="0075636B"/>
    <w:rsid w:val="00761494"/>
    <w:rsid w:val="0076292B"/>
    <w:rsid w:val="00762CF9"/>
    <w:rsid w:val="0076670B"/>
    <w:rsid w:val="00766EC4"/>
    <w:rsid w:val="0077239C"/>
    <w:rsid w:val="00775E8A"/>
    <w:rsid w:val="0078182F"/>
    <w:rsid w:val="00782E14"/>
    <w:rsid w:val="007953C6"/>
    <w:rsid w:val="00795C2D"/>
    <w:rsid w:val="007A2982"/>
    <w:rsid w:val="007A2DF9"/>
    <w:rsid w:val="007A360C"/>
    <w:rsid w:val="007A54BB"/>
    <w:rsid w:val="007B164D"/>
    <w:rsid w:val="007B2BDE"/>
    <w:rsid w:val="007B634F"/>
    <w:rsid w:val="007B768B"/>
    <w:rsid w:val="007C4EDC"/>
    <w:rsid w:val="007C6237"/>
    <w:rsid w:val="007D2E9A"/>
    <w:rsid w:val="007D6D1A"/>
    <w:rsid w:val="007D72EF"/>
    <w:rsid w:val="007E20B3"/>
    <w:rsid w:val="007F050F"/>
    <w:rsid w:val="007F759B"/>
    <w:rsid w:val="00806E36"/>
    <w:rsid w:val="008164E9"/>
    <w:rsid w:val="00821965"/>
    <w:rsid w:val="00824550"/>
    <w:rsid w:val="0083245D"/>
    <w:rsid w:val="0083716C"/>
    <w:rsid w:val="00840D98"/>
    <w:rsid w:val="00841CA1"/>
    <w:rsid w:val="0084294F"/>
    <w:rsid w:val="0084459D"/>
    <w:rsid w:val="008449C9"/>
    <w:rsid w:val="00852EB8"/>
    <w:rsid w:val="00860B9C"/>
    <w:rsid w:val="00862174"/>
    <w:rsid w:val="00870F8F"/>
    <w:rsid w:val="008749A2"/>
    <w:rsid w:val="00877956"/>
    <w:rsid w:val="008803DA"/>
    <w:rsid w:val="00881A7F"/>
    <w:rsid w:val="0088596F"/>
    <w:rsid w:val="00891E19"/>
    <w:rsid w:val="00892B66"/>
    <w:rsid w:val="0089493B"/>
    <w:rsid w:val="008A0A33"/>
    <w:rsid w:val="008A178F"/>
    <w:rsid w:val="008A67D6"/>
    <w:rsid w:val="008B1B9E"/>
    <w:rsid w:val="008B237D"/>
    <w:rsid w:val="008C0FCB"/>
    <w:rsid w:val="008C29A3"/>
    <w:rsid w:val="008D1FD8"/>
    <w:rsid w:val="008D5D6C"/>
    <w:rsid w:val="008D7383"/>
    <w:rsid w:val="008E002D"/>
    <w:rsid w:val="008E2AD4"/>
    <w:rsid w:val="008F19AD"/>
    <w:rsid w:val="008F3E82"/>
    <w:rsid w:val="008F582E"/>
    <w:rsid w:val="008F700D"/>
    <w:rsid w:val="008F7AD2"/>
    <w:rsid w:val="009071EE"/>
    <w:rsid w:val="009238D6"/>
    <w:rsid w:val="00927922"/>
    <w:rsid w:val="00932A4C"/>
    <w:rsid w:val="009337E1"/>
    <w:rsid w:val="009362E0"/>
    <w:rsid w:val="009434AA"/>
    <w:rsid w:val="00946314"/>
    <w:rsid w:val="00946755"/>
    <w:rsid w:val="00961DCE"/>
    <w:rsid w:val="00964994"/>
    <w:rsid w:val="00967AD6"/>
    <w:rsid w:val="009703A8"/>
    <w:rsid w:val="009725D7"/>
    <w:rsid w:val="0098009A"/>
    <w:rsid w:val="009836E1"/>
    <w:rsid w:val="00983A9D"/>
    <w:rsid w:val="00990C36"/>
    <w:rsid w:val="00991316"/>
    <w:rsid w:val="0099153C"/>
    <w:rsid w:val="00993BDB"/>
    <w:rsid w:val="00996177"/>
    <w:rsid w:val="009A3407"/>
    <w:rsid w:val="009A7E04"/>
    <w:rsid w:val="009B60FD"/>
    <w:rsid w:val="009B774E"/>
    <w:rsid w:val="009C0085"/>
    <w:rsid w:val="009C0A0C"/>
    <w:rsid w:val="009C193F"/>
    <w:rsid w:val="009D7357"/>
    <w:rsid w:val="009D79DD"/>
    <w:rsid w:val="009E20C1"/>
    <w:rsid w:val="009E5A74"/>
    <w:rsid w:val="009F3499"/>
    <w:rsid w:val="009F3B91"/>
    <w:rsid w:val="009F4A3E"/>
    <w:rsid w:val="009F4B70"/>
    <w:rsid w:val="00A00227"/>
    <w:rsid w:val="00A016FD"/>
    <w:rsid w:val="00A01AE8"/>
    <w:rsid w:val="00A02B3A"/>
    <w:rsid w:val="00A031A5"/>
    <w:rsid w:val="00A10745"/>
    <w:rsid w:val="00A10C9A"/>
    <w:rsid w:val="00A14A88"/>
    <w:rsid w:val="00A16B6A"/>
    <w:rsid w:val="00A20D3C"/>
    <w:rsid w:val="00A217AC"/>
    <w:rsid w:val="00A35A33"/>
    <w:rsid w:val="00A5096B"/>
    <w:rsid w:val="00A51914"/>
    <w:rsid w:val="00A51D60"/>
    <w:rsid w:val="00A544D7"/>
    <w:rsid w:val="00A60A5A"/>
    <w:rsid w:val="00A62093"/>
    <w:rsid w:val="00A657A3"/>
    <w:rsid w:val="00A71739"/>
    <w:rsid w:val="00A760BF"/>
    <w:rsid w:val="00A82DB0"/>
    <w:rsid w:val="00A865D2"/>
    <w:rsid w:val="00A86CEE"/>
    <w:rsid w:val="00A90DD3"/>
    <w:rsid w:val="00AB530F"/>
    <w:rsid w:val="00AB73D6"/>
    <w:rsid w:val="00AD0765"/>
    <w:rsid w:val="00AD220F"/>
    <w:rsid w:val="00AD624E"/>
    <w:rsid w:val="00AD7EE2"/>
    <w:rsid w:val="00AE0E41"/>
    <w:rsid w:val="00AE4EBA"/>
    <w:rsid w:val="00AF294F"/>
    <w:rsid w:val="00AF4485"/>
    <w:rsid w:val="00AF4930"/>
    <w:rsid w:val="00AF54D0"/>
    <w:rsid w:val="00AF584E"/>
    <w:rsid w:val="00B01741"/>
    <w:rsid w:val="00B10C2A"/>
    <w:rsid w:val="00B266EE"/>
    <w:rsid w:val="00B31752"/>
    <w:rsid w:val="00B3596F"/>
    <w:rsid w:val="00B35F38"/>
    <w:rsid w:val="00B417BD"/>
    <w:rsid w:val="00B54E1B"/>
    <w:rsid w:val="00B56162"/>
    <w:rsid w:val="00B562FE"/>
    <w:rsid w:val="00B64CBA"/>
    <w:rsid w:val="00B746A7"/>
    <w:rsid w:val="00B818A2"/>
    <w:rsid w:val="00B81B94"/>
    <w:rsid w:val="00B8365A"/>
    <w:rsid w:val="00B841DB"/>
    <w:rsid w:val="00B86D94"/>
    <w:rsid w:val="00B87232"/>
    <w:rsid w:val="00B979EC"/>
    <w:rsid w:val="00BA0EA4"/>
    <w:rsid w:val="00BA1C5A"/>
    <w:rsid w:val="00BA2138"/>
    <w:rsid w:val="00BB318D"/>
    <w:rsid w:val="00BB62EB"/>
    <w:rsid w:val="00BC30EF"/>
    <w:rsid w:val="00BC3329"/>
    <w:rsid w:val="00BD2A8A"/>
    <w:rsid w:val="00BD2C12"/>
    <w:rsid w:val="00BD3081"/>
    <w:rsid w:val="00BE1101"/>
    <w:rsid w:val="00BF0842"/>
    <w:rsid w:val="00BF35CF"/>
    <w:rsid w:val="00BF4DEB"/>
    <w:rsid w:val="00C005F8"/>
    <w:rsid w:val="00C00915"/>
    <w:rsid w:val="00C03D4B"/>
    <w:rsid w:val="00C04E10"/>
    <w:rsid w:val="00C13497"/>
    <w:rsid w:val="00C16753"/>
    <w:rsid w:val="00C4175A"/>
    <w:rsid w:val="00C458FC"/>
    <w:rsid w:val="00C52F86"/>
    <w:rsid w:val="00C604CF"/>
    <w:rsid w:val="00C6490B"/>
    <w:rsid w:val="00C6769D"/>
    <w:rsid w:val="00C8111F"/>
    <w:rsid w:val="00C83D80"/>
    <w:rsid w:val="00C87E82"/>
    <w:rsid w:val="00C9126F"/>
    <w:rsid w:val="00C95166"/>
    <w:rsid w:val="00CA0FF0"/>
    <w:rsid w:val="00CA2C57"/>
    <w:rsid w:val="00CB2C2D"/>
    <w:rsid w:val="00CB6A67"/>
    <w:rsid w:val="00CC0E7A"/>
    <w:rsid w:val="00CD296A"/>
    <w:rsid w:val="00CE16FF"/>
    <w:rsid w:val="00CF031A"/>
    <w:rsid w:val="00CF665F"/>
    <w:rsid w:val="00D02AF1"/>
    <w:rsid w:val="00D07F40"/>
    <w:rsid w:val="00D164EC"/>
    <w:rsid w:val="00D201FA"/>
    <w:rsid w:val="00D3256F"/>
    <w:rsid w:val="00D331A5"/>
    <w:rsid w:val="00D4603B"/>
    <w:rsid w:val="00D5657A"/>
    <w:rsid w:val="00D56ADB"/>
    <w:rsid w:val="00D57F22"/>
    <w:rsid w:val="00D63ABD"/>
    <w:rsid w:val="00D646CE"/>
    <w:rsid w:val="00D65236"/>
    <w:rsid w:val="00D72ACB"/>
    <w:rsid w:val="00D73AC0"/>
    <w:rsid w:val="00D74523"/>
    <w:rsid w:val="00D74B2A"/>
    <w:rsid w:val="00D8321D"/>
    <w:rsid w:val="00D85E0E"/>
    <w:rsid w:val="00D86A64"/>
    <w:rsid w:val="00D903C6"/>
    <w:rsid w:val="00D90686"/>
    <w:rsid w:val="00D91DDD"/>
    <w:rsid w:val="00D97390"/>
    <w:rsid w:val="00DA6AF7"/>
    <w:rsid w:val="00DA6EEC"/>
    <w:rsid w:val="00DB0CCC"/>
    <w:rsid w:val="00DC6762"/>
    <w:rsid w:val="00DC7CB6"/>
    <w:rsid w:val="00DD168F"/>
    <w:rsid w:val="00DD38E9"/>
    <w:rsid w:val="00DD5BC6"/>
    <w:rsid w:val="00DD6893"/>
    <w:rsid w:val="00DE4EFE"/>
    <w:rsid w:val="00DE6035"/>
    <w:rsid w:val="00DF07E0"/>
    <w:rsid w:val="00E007E9"/>
    <w:rsid w:val="00E04B14"/>
    <w:rsid w:val="00E30AD7"/>
    <w:rsid w:val="00E31AE5"/>
    <w:rsid w:val="00E31C61"/>
    <w:rsid w:val="00E45FA9"/>
    <w:rsid w:val="00E464B0"/>
    <w:rsid w:val="00E62468"/>
    <w:rsid w:val="00E637CE"/>
    <w:rsid w:val="00E66908"/>
    <w:rsid w:val="00E67FCE"/>
    <w:rsid w:val="00E728B2"/>
    <w:rsid w:val="00E74E11"/>
    <w:rsid w:val="00E81088"/>
    <w:rsid w:val="00E84949"/>
    <w:rsid w:val="00E9005C"/>
    <w:rsid w:val="00E92CA3"/>
    <w:rsid w:val="00E9513E"/>
    <w:rsid w:val="00EA19D4"/>
    <w:rsid w:val="00EA1FBD"/>
    <w:rsid w:val="00EA75D4"/>
    <w:rsid w:val="00EB1E8C"/>
    <w:rsid w:val="00EB1FD2"/>
    <w:rsid w:val="00EB23CC"/>
    <w:rsid w:val="00EB2BD9"/>
    <w:rsid w:val="00EB76D1"/>
    <w:rsid w:val="00EC2899"/>
    <w:rsid w:val="00EC2EC1"/>
    <w:rsid w:val="00EC3945"/>
    <w:rsid w:val="00EC394D"/>
    <w:rsid w:val="00ED58CD"/>
    <w:rsid w:val="00ED7B08"/>
    <w:rsid w:val="00EE0B2B"/>
    <w:rsid w:val="00EF0DD8"/>
    <w:rsid w:val="00EF1C00"/>
    <w:rsid w:val="00EF1C36"/>
    <w:rsid w:val="00EF1E18"/>
    <w:rsid w:val="00F0339E"/>
    <w:rsid w:val="00F04A49"/>
    <w:rsid w:val="00F05723"/>
    <w:rsid w:val="00F23929"/>
    <w:rsid w:val="00F23A12"/>
    <w:rsid w:val="00F3458E"/>
    <w:rsid w:val="00F40274"/>
    <w:rsid w:val="00F444A9"/>
    <w:rsid w:val="00F475C2"/>
    <w:rsid w:val="00F5042A"/>
    <w:rsid w:val="00F50461"/>
    <w:rsid w:val="00F51A68"/>
    <w:rsid w:val="00F615E7"/>
    <w:rsid w:val="00F62B35"/>
    <w:rsid w:val="00F637E9"/>
    <w:rsid w:val="00F65D70"/>
    <w:rsid w:val="00F72911"/>
    <w:rsid w:val="00F74BB0"/>
    <w:rsid w:val="00F7686D"/>
    <w:rsid w:val="00F806D2"/>
    <w:rsid w:val="00F8366D"/>
    <w:rsid w:val="00F86EC7"/>
    <w:rsid w:val="00F87367"/>
    <w:rsid w:val="00F92EB4"/>
    <w:rsid w:val="00F92F7B"/>
    <w:rsid w:val="00F93633"/>
    <w:rsid w:val="00FA3167"/>
    <w:rsid w:val="00FA5928"/>
    <w:rsid w:val="00FA635F"/>
    <w:rsid w:val="00FB648B"/>
    <w:rsid w:val="00FC1250"/>
    <w:rsid w:val="00FC5960"/>
    <w:rsid w:val="00FD100D"/>
    <w:rsid w:val="00FD1302"/>
    <w:rsid w:val="00FE178C"/>
    <w:rsid w:val="00FE206F"/>
    <w:rsid w:val="00FE5883"/>
    <w:rsid w:val="00FE69C8"/>
    <w:rsid w:val="00FF1D41"/>
    <w:rsid w:val="00FF4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1A7059"/>
  <w15:docId w15:val="{DE6BDC1D-CB5E-45B2-BB94-E1EC6E693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5589"/>
    <w:pPr>
      <w:spacing w:after="160" w:line="259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rsid w:val="004655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465589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5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589"/>
    <w:rPr>
      <w:rFonts w:ascii="Tahoma" w:eastAsiaTheme="minorEastAsia" w:hAnsi="Tahoma" w:cs="Tahoma"/>
      <w:sz w:val="16"/>
      <w:szCs w:val="16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081D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D55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081D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D55"/>
    <w:rPr>
      <w:rFonts w:eastAsiaTheme="minorEastAsia"/>
      <w:lang w:eastAsia="zh-TW"/>
    </w:rPr>
  </w:style>
  <w:style w:type="paragraph" w:styleId="ListParagraph">
    <w:name w:val="List Paragraph"/>
    <w:basedOn w:val="Normal"/>
    <w:uiPriority w:val="34"/>
    <w:qFormat/>
    <w:rsid w:val="00AD220F"/>
    <w:pPr>
      <w:ind w:left="720"/>
      <w:contextualSpacing/>
    </w:pPr>
  </w:style>
  <w:style w:type="table" w:styleId="TableGrid">
    <w:name w:val="Table Grid"/>
    <w:basedOn w:val="TableNormal"/>
    <w:uiPriority w:val="59"/>
    <w:rsid w:val="008A0A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529286-B825-447A-B941-F6EEA7A3C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IT</dc:creator>
  <cp:lastModifiedBy>Dr. Zia-Ur Rehman</cp:lastModifiedBy>
  <cp:revision>6</cp:revision>
  <cp:lastPrinted>2019-01-14T07:28:00Z</cp:lastPrinted>
  <dcterms:created xsi:type="dcterms:W3CDTF">2023-07-06T12:00:00Z</dcterms:created>
  <dcterms:modified xsi:type="dcterms:W3CDTF">2023-08-07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1f0b3348de338a5f6c5e65890afffc77d080e1cdcd6cabf34e6001d4ee2124</vt:lpwstr>
  </property>
</Properties>
</file>